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77F53743" w:rsidR="000B29B8" w:rsidRPr="00E957B9" w:rsidRDefault="001B1D2A" w:rsidP="000B29B8">
      <w:r w:rsidRPr="00E957B9">
        <w:rPr>
          <w:noProof/>
        </w:rPr>
        <mc:AlternateContent>
          <mc:Choice Requires="wps">
            <w:drawing>
              <wp:anchor distT="45720" distB="45720" distL="114300" distR="114300" simplePos="0" relativeHeight="251661312" behindDoc="0" locked="0" layoutInCell="1" allowOverlap="1" wp14:anchorId="6BC60243" wp14:editId="51AA5799">
                <wp:simplePos x="0" y="0"/>
                <wp:positionH relativeFrom="margin">
                  <wp:posOffset>708660</wp:posOffset>
                </wp:positionH>
                <wp:positionV relativeFrom="paragraph">
                  <wp:posOffset>7067550</wp:posOffset>
                </wp:positionV>
                <wp:extent cx="5582920" cy="2181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181225"/>
                        </a:xfrm>
                        <a:prstGeom prst="rect">
                          <a:avLst/>
                        </a:prstGeom>
                        <a:noFill/>
                        <a:ln w="9525">
                          <a:noFill/>
                          <a:miter lim="800000"/>
                          <a:headEnd/>
                          <a:tailEnd/>
                        </a:ln>
                      </wps:spPr>
                      <wps:txb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2609B37B" w:rsidR="000B29B8" w:rsidRPr="003A2457" w:rsidRDefault="00202110" w:rsidP="000B29B8">
                                <w:pPr>
                                  <w:pStyle w:val="Title"/>
                                  <w:rPr>
                                    <w:rStyle w:val="TitleChar"/>
                                    <w:b/>
                                  </w:rPr>
                                </w:pPr>
                                <w:r w:rsidRPr="00202110">
                                  <w:rPr>
                                    <w:sz w:val="56"/>
                                    <w:szCs w:val="52"/>
                                  </w:rPr>
                                  <w:t xml:space="preserve">Handleiding opzet </w:t>
                                </w:r>
                                <w:proofErr w:type="spellStart"/>
                                <w:r w:rsidRPr="00202110">
                                  <w:rPr>
                                    <w:sz w:val="56"/>
                                    <w:szCs w:val="52"/>
                                  </w:rPr>
                                  <w:t>webinar</w:t>
                                </w:r>
                                <w:proofErr w:type="spellEnd"/>
                              </w:p>
                            </w:sdtContent>
                          </w:sdt>
                          <w:p w14:paraId="4D992579" w14:textId="77777777" w:rsidR="004D656D" w:rsidRPr="001B1D2A" w:rsidRDefault="004D656D" w:rsidP="000B29B8">
                            <w:pPr>
                              <w:pStyle w:val="Subtitle"/>
                              <w:rPr>
                                <w:rFonts w:ascii="Proxima Nova lightLt" w:eastAsia="Proxima Nova Light" w:hAnsi="Proxima Nova lightLt" w:cs="Proxima Nova Light"/>
                                <w:b/>
                                <w:bCs/>
                                <w:spacing w:val="0"/>
                                <w:sz w:val="28"/>
                                <w:szCs w:val="28"/>
                              </w:rPr>
                            </w:pPr>
                          </w:p>
                          <w:p w14:paraId="6AA66B56" w14:textId="77777777" w:rsidR="001B1D2A" w:rsidRDefault="001B1D2A" w:rsidP="00C61149">
                            <w:pPr>
                              <w:pStyle w:val="Tekstvoorblad"/>
                            </w:pPr>
                          </w:p>
                          <w:p w14:paraId="0C876161" w14:textId="1B641C82" w:rsidR="000B29B8" w:rsidRPr="00C61149" w:rsidRDefault="00202110" w:rsidP="00C61149">
                            <w:pPr>
                              <w:pStyle w:val="Tekstvoorblad"/>
                            </w:pPr>
                            <w:r w:rsidRPr="00202110">
                              <w:t xml:space="preserve">Dit document kan gebruikt worden als handleiding voor het organiseren van een </w:t>
                            </w:r>
                            <w:proofErr w:type="spellStart"/>
                            <w:r w:rsidRPr="00202110">
                              <w:t>webinar</w:t>
                            </w:r>
                            <w:proofErr w:type="spellEnd"/>
                            <w:r w:rsidRPr="00202110">
                              <w:t xml:space="preserve"> voor de buurt. Er staan tips in over de voorbereiding: hoe te communiceren met buurtbewoners, concept uitnodigingsbrief, voorbeeld van een agenda en tips en tricks voor het begeleiden van een break-out sessie.</w:t>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556.5pt;width:439.6pt;height:171.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" filled="f" stroked="f">
                <v:textbo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2609B37B" w:rsidR="000B29B8" w:rsidRPr="003A2457" w:rsidRDefault="00202110" w:rsidP="000B29B8">
                          <w:pPr>
                            <w:pStyle w:val="Title"/>
                            <w:rPr>
                              <w:rStyle w:val="TitleChar"/>
                              <w:b/>
                            </w:rPr>
                          </w:pPr>
                          <w:r w:rsidRPr="00202110">
                            <w:rPr>
                              <w:sz w:val="56"/>
                              <w:szCs w:val="52"/>
                            </w:rPr>
                            <w:t xml:space="preserve">Handleiding opzet </w:t>
                          </w:r>
                          <w:proofErr w:type="spellStart"/>
                          <w:r w:rsidRPr="00202110">
                            <w:rPr>
                              <w:sz w:val="56"/>
                              <w:szCs w:val="52"/>
                            </w:rPr>
                            <w:t>webinar</w:t>
                          </w:r>
                          <w:proofErr w:type="spellEnd"/>
                        </w:p>
                      </w:sdtContent>
                    </w:sdt>
                    <w:p w14:paraId="4D992579" w14:textId="77777777" w:rsidR="004D656D" w:rsidRPr="001B1D2A" w:rsidRDefault="004D656D" w:rsidP="000B29B8">
                      <w:pPr>
                        <w:pStyle w:val="Subtitle"/>
                        <w:rPr>
                          <w:rFonts w:ascii="Proxima Nova lightLt" w:eastAsia="Proxima Nova Light" w:hAnsi="Proxima Nova lightLt" w:cs="Proxima Nova Light"/>
                          <w:b/>
                          <w:bCs/>
                          <w:spacing w:val="0"/>
                          <w:sz w:val="28"/>
                          <w:szCs w:val="28"/>
                        </w:rPr>
                      </w:pPr>
                    </w:p>
                    <w:p w14:paraId="6AA66B56" w14:textId="77777777" w:rsidR="001B1D2A" w:rsidRDefault="001B1D2A" w:rsidP="00C61149">
                      <w:pPr>
                        <w:pStyle w:val="Tekstvoorblad"/>
                      </w:pPr>
                    </w:p>
                    <w:p w14:paraId="0C876161" w14:textId="1B641C82" w:rsidR="000B29B8" w:rsidRPr="00C61149" w:rsidRDefault="00202110" w:rsidP="00C61149">
                      <w:pPr>
                        <w:pStyle w:val="Tekstvoorblad"/>
                      </w:pPr>
                      <w:r w:rsidRPr="00202110">
                        <w:t xml:space="preserve">Dit document kan gebruikt worden als handleiding voor het organiseren van een </w:t>
                      </w:r>
                      <w:proofErr w:type="spellStart"/>
                      <w:r w:rsidRPr="00202110">
                        <w:t>webinar</w:t>
                      </w:r>
                      <w:proofErr w:type="spellEnd"/>
                      <w:r w:rsidRPr="00202110">
                        <w:t xml:space="preserve"> voor de buurt. Er staan tips in over de voorbereiding: hoe te communiceren met buurtbewoners, concept uitnodigingsbrief, voorbeeld van een agenda en tips en tricks voor het begeleiden van een break-out sessie.</w:t>
                      </w:r>
                      <w:r w:rsidR="000B29B8" w:rsidRPr="00C61149">
                        <w:br/>
                      </w:r>
                    </w:p>
                  </w:txbxContent>
                </v:textbox>
                <w10:wrap type="square" anchorx="margin"/>
              </v:shape>
            </w:pict>
          </mc:Fallback>
        </mc:AlternateContent>
      </w:r>
      <w:r w:rsidR="00202110" w:rsidRPr="00E957B9">
        <w:rPr>
          <w:noProof/>
        </w:rPr>
        <mc:AlternateContent>
          <mc:Choice Requires="wps">
            <w:drawing>
              <wp:anchor distT="0" distB="0" distL="114300" distR="114300" simplePos="0" relativeHeight="251660288" behindDoc="0" locked="0" layoutInCell="1" allowOverlap="1" wp14:anchorId="27EB5152" wp14:editId="40D805DC">
                <wp:simplePos x="0" y="0"/>
                <wp:positionH relativeFrom="margin">
                  <wp:posOffset>-209550</wp:posOffset>
                </wp:positionH>
                <wp:positionV relativeFrom="paragraph">
                  <wp:posOffset>6531610</wp:posOffset>
                </wp:positionV>
                <wp:extent cx="7197725" cy="4298950"/>
                <wp:effectExtent l="0" t="0" r="22225" b="25400"/>
                <wp:wrapNone/>
                <wp:docPr id="4" name="Rectangle: Single Corner Rounded 4"/>
                <wp:cNvGraphicFramePr/>
                <a:graphic xmlns:a="http://schemas.openxmlformats.org/drawingml/2006/main">
                  <a:graphicData uri="http://schemas.microsoft.com/office/word/2010/wordprocessingShape">
                    <wps:wsp>
                      <wps:cNvSpPr/>
                      <wps:spPr>
                        <a:xfrm>
                          <a:off x="0" y="0"/>
                          <a:ext cx="7197725" cy="429895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D4B49" id="Rectangle: Single Corner Rounded 4" o:spid="_x0000_s1026" style="position:absolute;margin-left:-16.5pt;margin-top:514.3pt;width:566.75pt;height:33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298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" path="m,l6481219,v395715,,716506,320791,716506,716506l7197725,4298950,,4298950,,xe" fillcolor="#55b593" strokecolor="#55b593" strokeweight="1.5pt">
                <v:stroke joinstyle="miter"/>
                <v:path arrowok="t" o:connecttype="custom" o:connectlocs="0,0;6481219,0;7197725,716506;7197725,4298950;0,4298950;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16DEACDC" w:rsidR="000B29B8" w:rsidRPr="004D656D" w:rsidRDefault="00202110" w:rsidP="000B29B8">
      <w:pPr>
        <w:pStyle w:val="Heading1"/>
      </w:pPr>
      <w:r>
        <w:lastRenderedPageBreak/>
        <w:t>Voorbereiding</w:t>
      </w:r>
    </w:p>
    <w:p w14:paraId="7B50148C" w14:textId="2ECC3E9A" w:rsidR="00202110" w:rsidRPr="00202110" w:rsidRDefault="00202110" w:rsidP="00202110">
      <w:pPr>
        <w:pStyle w:val="Normaltekst"/>
        <w:numPr>
          <w:ilvl w:val="0"/>
          <w:numId w:val="16"/>
        </w:numPr>
        <w:rPr>
          <w:iCs/>
        </w:rPr>
      </w:pPr>
      <w:r w:rsidRPr="00202110">
        <w:rPr>
          <w:iCs/>
        </w:rPr>
        <w:t>Gebruik een programma dat klantvriendelijk, toegankelijk en stabiel is (Zoom/</w:t>
      </w:r>
      <w:proofErr w:type="spellStart"/>
      <w:r w:rsidRPr="00202110">
        <w:rPr>
          <w:iCs/>
        </w:rPr>
        <w:t>Webex</w:t>
      </w:r>
      <w:proofErr w:type="spellEnd"/>
      <w:r w:rsidRPr="00202110">
        <w:rPr>
          <w:iCs/>
        </w:rPr>
        <w:t>)</w:t>
      </w:r>
    </w:p>
    <w:p w14:paraId="4A313E3D" w14:textId="0EB7BEB6" w:rsidR="00202110" w:rsidRPr="00202110" w:rsidRDefault="00202110" w:rsidP="00202110">
      <w:pPr>
        <w:pStyle w:val="Normaltekst"/>
        <w:numPr>
          <w:ilvl w:val="0"/>
          <w:numId w:val="16"/>
        </w:numPr>
        <w:rPr>
          <w:iCs/>
        </w:rPr>
      </w:pPr>
      <w:r w:rsidRPr="00202110">
        <w:rPr>
          <w:iCs/>
        </w:rPr>
        <w:t xml:space="preserve">Werk met een onafhankelijke voorzitter en technische moderator. </w:t>
      </w:r>
    </w:p>
    <w:p w14:paraId="11F753A4" w14:textId="23DD293E" w:rsidR="00202110" w:rsidRPr="00202110" w:rsidRDefault="00202110" w:rsidP="00202110">
      <w:pPr>
        <w:pStyle w:val="Normaltekst"/>
        <w:numPr>
          <w:ilvl w:val="0"/>
          <w:numId w:val="15"/>
        </w:numPr>
        <w:rPr>
          <w:iCs/>
        </w:rPr>
      </w:pPr>
      <w:r w:rsidRPr="00202110">
        <w:rPr>
          <w:iCs/>
        </w:rPr>
        <w:t>De voorzitter is verantwoordelijk voor het welkom heten van de deelnemers bij binnenkomst en geeft mensen het woord tijdens de bijeenkomst. Hij /zij praat de verschillende onderdelen aan elkaar en geeft tussendoor samenvattingen.</w:t>
      </w:r>
    </w:p>
    <w:p w14:paraId="585084AE" w14:textId="77777777" w:rsidR="00202110" w:rsidRPr="00202110" w:rsidRDefault="00202110" w:rsidP="00202110">
      <w:pPr>
        <w:pStyle w:val="Normaltekst"/>
        <w:numPr>
          <w:ilvl w:val="0"/>
          <w:numId w:val="15"/>
        </w:numPr>
        <w:rPr>
          <w:iCs/>
        </w:rPr>
      </w:pPr>
      <w:r w:rsidRPr="00202110">
        <w:rPr>
          <w:iCs/>
        </w:rPr>
        <w:t xml:space="preserve">De technisch host zorgt ervoor dat deelnemers de bijeenkomst in kunnen, verdeelt deelnemers over break-out sessies, zet polls op en houdt eventueel de chat bij. </w:t>
      </w:r>
    </w:p>
    <w:p w14:paraId="11C10DCE" w14:textId="77777777" w:rsidR="00202110" w:rsidRDefault="00202110" w:rsidP="00202110">
      <w:pPr>
        <w:pStyle w:val="Normaltekst"/>
        <w:numPr>
          <w:ilvl w:val="0"/>
          <w:numId w:val="16"/>
        </w:numPr>
        <w:rPr>
          <w:iCs/>
        </w:rPr>
      </w:pPr>
      <w:r w:rsidRPr="00202110">
        <w:rPr>
          <w:iCs/>
        </w:rPr>
        <w:t>Let bij de planning van de datum op andere activiteiten in die week zodat er geen informatie stress ontstaat of participatiemoeheid.</w:t>
      </w:r>
    </w:p>
    <w:p w14:paraId="561B001B" w14:textId="77777777" w:rsidR="00202110" w:rsidRDefault="00202110" w:rsidP="00202110">
      <w:pPr>
        <w:pStyle w:val="Normaltekst"/>
        <w:numPr>
          <w:ilvl w:val="0"/>
          <w:numId w:val="16"/>
        </w:numPr>
        <w:rPr>
          <w:iCs/>
        </w:rPr>
      </w:pPr>
      <w:r w:rsidRPr="00202110">
        <w:rPr>
          <w:iCs/>
        </w:rPr>
        <w:t xml:space="preserve">Zorg dat er aantekeningen gemaakt worden tijdens de bijeenkomst en maak een verslag dat gedeeld wordt met de buurt gedeeld kan worden. Neem de bijeenkomst op als dat mogelijk is en stuur achteraf de opname door naar de deelnemers. </w:t>
      </w:r>
    </w:p>
    <w:p w14:paraId="40A12D05" w14:textId="02F80858" w:rsidR="000B29B8" w:rsidRDefault="00202110" w:rsidP="00202110">
      <w:pPr>
        <w:pStyle w:val="Normaltekst"/>
        <w:numPr>
          <w:ilvl w:val="0"/>
          <w:numId w:val="16"/>
        </w:numPr>
        <w:rPr>
          <w:iCs/>
        </w:rPr>
      </w:pPr>
      <w:r w:rsidRPr="00202110">
        <w:rPr>
          <w:iCs/>
        </w:rPr>
        <w:t>Zorg voor goede nazorg en kom gemaakte afspraken na.</w:t>
      </w:r>
    </w:p>
    <w:p w14:paraId="0064CE72" w14:textId="3650A0EB" w:rsidR="00202110" w:rsidRPr="00202110" w:rsidRDefault="00202110" w:rsidP="00202110">
      <w:pPr>
        <w:pStyle w:val="Heading1"/>
        <w:rPr>
          <w:rStyle w:val="NormaltekstChar"/>
          <w:rFonts w:ascii="Proxima Nova Thin" w:hAnsi="Proxima Nova Thin"/>
          <w:color w:val="AD3638"/>
        </w:rPr>
      </w:pPr>
    </w:p>
    <w:p w14:paraId="4E3A1601" w14:textId="5BA5F3F7" w:rsidR="00202110" w:rsidRDefault="00202110" w:rsidP="00202110">
      <w:pPr>
        <w:pStyle w:val="Heading1"/>
        <w:rPr>
          <w:rStyle w:val="NormaltekstChar"/>
          <w:rFonts w:ascii="Proxima Nova Thin" w:hAnsi="Proxima Nova Thin"/>
          <w:color w:val="AD3638"/>
        </w:rPr>
      </w:pPr>
      <w:r w:rsidRPr="00202110">
        <w:rPr>
          <w:rStyle w:val="NormaltekstChar"/>
          <w:rFonts w:ascii="Proxima Nova Thin" w:hAnsi="Proxima Nova Thin"/>
          <w:color w:val="AD3638"/>
        </w:rPr>
        <w:t>Uitnodigingen</w:t>
      </w:r>
    </w:p>
    <w:p w14:paraId="6B9CE9F8" w14:textId="245A4E5B" w:rsidR="00202110" w:rsidRPr="00202110" w:rsidRDefault="00202110" w:rsidP="00202110">
      <w:pPr>
        <w:pStyle w:val="Normaltekst"/>
        <w:numPr>
          <w:ilvl w:val="0"/>
          <w:numId w:val="16"/>
        </w:numPr>
      </w:pPr>
      <w:r w:rsidRPr="00202110">
        <w:t>Stuur een uitnodiging via een huis-aan-huisbrief.</w:t>
      </w:r>
    </w:p>
    <w:p w14:paraId="7DC8BF2F" w14:textId="377CB35B" w:rsidR="00202110" w:rsidRPr="00202110" w:rsidRDefault="00202110" w:rsidP="00202110">
      <w:pPr>
        <w:pStyle w:val="Normaltekst"/>
        <w:numPr>
          <w:ilvl w:val="0"/>
          <w:numId w:val="16"/>
        </w:numPr>
      </w:pPr>
      <w:r w:rsidRPr="00202110">
        <w:t>Maak reclame via betaalde sociale media (bijv. postcode) of via buurtplatforms.</w:t>
      </w:r>
    </w:p>
    <w:p w14:paraId="195B6417" w14:textId="45F969AC" w:rsidR="00202110" w:rsidRPr="00202110" w:rsidRDefault="00202110" w:rsidP="00202110">
      <w:pPr>
        <w:pStyle w:val="Normaltekst"/>
        <w:numPr>
          <w:ilvl w:val="0"/>
          <w:numId w:val="16"/>
        </w:numPr>
      </w:pPr>
      <w:r w:rsidRPr="00202110">
        <w:t>Geef indien nodig het evenement extra aandacht door de buurt in te gaan.</w:t>
      </w:r>
    </w:p>
    <w:p w14:paraId="621B7D20" w14:textId="0C57CD7E" w:rsidR="00202110" w:rsidRPr="00202110" w:rsidRDefault="00202110" w:rsidP="00202110">
      <w:pPr>
        <w:pStyle w:val="Normaltekst"/>
        <w:numPr>
          <w:ilvl w:val="0"/>
          <w:numId w:val="16"/>
        </w:numPr>
      </w:pPr>
      <w:r w:rsidRPr="00202110">
        <w:t>Zorg dat het wordt aangekondigd in lokale kranten en nieuwsbrieven.</w:t>
      </w:r>
    </w:p>
    <w:p w14:paraId="088D2B64" w14:textId="1F7324BB" w:rsidR="00202110" w:rsidRDefault="00202110">
      <w:pPr>
        <w:jc w:val="left"/>
      </w:pPr>
      <w:r>
        <w:br w:type="page"/>
      </w:r>
    </w:p>
    <w:p w14:paraId="1F54D820" w14:textId="19EA45C7" w:rsidR="00202110" w:rsidRDefault="00202110" w:rsidP="00202110">
      <w:pPr>
        <w:pStyle w:val="Heading1"/>
      </w:pPr>
      <w:r>
        <w:lastRenderedPageBreak/>
        <w:t>Concept uitnodigingstekst</w:t>
      </w:r>
    </w:p>
    <w:p w14:paraId="0540E220" w14:textId="77777777" w:rsidR="00202110" w:rsidRDefault="00202110" w:rsidP="00202110">
      <w:pPr>
        <w:pStyle w:val="Normaltekst"/>
        <w:rPr>
          <w:iCs/>
        </w:rPr>
      </w:pPr>
    </w:p>
    <w:p w14:paraId="677D8EB1" w14:textId="64D2C79E" w:rsidR="00202110" w:rsidRPr="00202110" w:rsidRDefault="00202110" w:rsidP="00202110">
      <w:pPr>
        <w:pStyle w:val="Normaltekst"/>
        <w:rPr>
          <w:iCs/>
        </w:rPr>
      </w:pPr>
      <w:r w:rsidRPr="00202110">
        <w:rPr>
          <w:iCs/>
        </w:rPr>
        <w:t>Beste</w:t>
      </w:r>
      <w:r w:rsidRPr="00202110">
        <w:rPr>
          <w:rStyle w:val="Heading3Char"/>
        </w:rPr>
        <w:t xml:space="preserve"> [</w:t>
      </w:r>
      <w:proofErr w:type="spellStart"/>
      <w:proofErr w:type="gramStart"/>
      <w:r w:rsidRPr="00202110">
        <w:rPr>
          <w:rStyle w:val="Heading3Char"/>
        </w:rPr>
        <w:t>Nijmegenaar</w:t>
      </w:r>
      <w:proofErr w:type="spellEnd"/>
      <w:r w:rsidRPr="00202110">
        <w:rPr>
          <w:rStyle w:val="Heading3Char"/>
        </w:rPr>
        <w:t xml:space="preserve"> /</w:t>
      </w:r>
      <w:proofErr w:type="gramEnd"/>
      <w:r w:rsidRPr="00202110">
        <w:rPr>
          <w:rStyle w:val="Heading3Char"/>
        </w:rPr>
        <w:t xml:space="preserve"> </w:t>
      </w:r>
      <w:proofErr w:type="spellStart"/>
      <w:r w:rsidRPr="00202110">
        <w:rPr>
          <w:rStyle w:val="Heading3Char"/>
        </w:rPr>
        <w:t>Weesper</w:t>
      </w:r>
      <w:proofErr w:type="spellEnd"/>
      <w:r w:rsidRPr="00202110">
        <w:rPr>
          <w:rStyle w:val="Heading3Char"/>
        </w:rPr>
        <w:t xml:space="preserve"> / Haarlemmer],</w:t>
      </w:r>
    </w:p>
    <w:p w14:paraId="56D802BA" w14:textId="77777777" w:rsidR="00202110" w:rsidRPr="00202110" w:rsidRDefault="00202110" w:rsidP="00202110">
      <w:pPr>
        <w:pStyle w:val="Normaltekst"/>
        <w:rPr>
          <w:iCs/>
        </w:rPr>
      </w:pPr>
      <w:r w:rsidRPr="00202110">
        <w:rPr>
          <w:iCs/>
        </w:rPr>
        <w:t xml:space="preserve">Met deze brief nodigen wij u van harte uit voor een </w:t>
      </w:r>
      <w:proofErr w:type="spellStart"/>
      <w:r w:rsidRPr="00202110">
        <w:rPr>
          <w:iCs/>
        </w:rPr>
        <w:t>webinar</w:t>
      </w:r>
      <w:proofErr w:type="spellEnd"/>
      <w:r w:rsidRPr="00202110">
        <w:rPr>
          <w:iCs/>
        </w:rPr>
        <w:t xml:space="preserve"> op </w:t>
      </w:r>
      <w:r w:rsidRPr="00202110">
        <w:rPr>
          <w:rStyle w:val="Heading3Char"/>
        </w:rPr>
        <w:t>[datum en tijd</w:t>
      </w:r>
      <w:r w:rsidRPr="00202110">
        <w:rPr>
          <w:iCs/>
        </w:rPr>
        <w:t>] over het aardgasvrij maken van uw buurt.</w:t>
      </w:r>
    </w:p>
    <w:p w14:paraId="37ED7F06" w14:textId="77777777" w:rsidR="00202110" w:rsidRPr="00202110" w:rsidRDefault="00202110" w:rsidP="00202110">
      <w:pPr>
        <w:pStyle w:val="Normaltekst"/>
        <w:rPr>
          <w:iCs/>
        </w:rPr>
      </w:pPr>
      <w:r w:rsidRPr="00202110">
        <w:rPr>
          <w:iCs/>
        </w:rPr>
        <w:t xml:space="preserve">Zoals u waarschijnlijk is de planning is dat uw wijk voor </w:t>
      </w:r>
      <w:r w:rsidRPr="00202110">
        <w:rPr>
          <w:rStyle w:val="Heading3Char"/>
        </w:rPr>
        <w:t>[jaartal]</w:t>
      </w:r>
      <w:r w:rsidRPr="00202110">
        <w:rPr>
          <w:iCs/>
        </w:rPr>
        <w:t xml:space="preserve"> van het aardgas af zal gaan. Wij doen onderzoek in uw buurt wat de opties zijn hoe de woningen in uw buurt in de toekomst verwarmd kunnen gaan worden zonder aardgas. </w:t>
      </w:r>
    </w:p>
    <w:p w14:paraId="2D2EE0C6" w14:textId="77777777" w:rsidR="00202110" w:rsidRPr="00202110" w:rsidRDefault="00202110" w:rsidP="00202110">
      <w:pPr>
        <w:pStyle w:val="Normaltekst"/>
        <w:rPr>
          <w:iCs/>
        </w:rPr>
      </w:pPr>
      <w:r w:rsidRPr="00202110">
        <w:rPr>
          <w:iCs/>
        </w:rPr>
        <w:t xml:space="preserve">Inmiddels hebben wij hiertoe het volgende al gedaan: </w:t>
      </w:r>
      <w:r w:rsidRPr="00202110">
        <w:rPr>
          <w:rStyle w:val="Heading3Char"/>
        </w:rPr>
        <w:t>[gedane onderzoeken en activiteiten]</w:t>
      </w:r>
    </w:p>
    <w:p w14:paraId="7A71CC5D" w14:textId="77777777" w:rsidR="00202110" w:rsidRPr="00202110" w:rsidRDefault="00202110" w:rsidP="00202110">
      <w:pPr>
        <w:pStyle w:val="Normaltekst"/>
        <w:rPr>
          <w:b/>
          <w:bCs/>
          <w:iCs/>
        </w:rPr>
      </w:pPr>
      <w:r w:rsidRPr="00202110">
        <w:rPr>
          <w:b/>
          <w:bCs/>
          <w:iCs/>
        </w:rPr>
        <w:t xml:space="preserve">Wie zijn wij? </w:t>
      </w:r>
    </w:p>
    <w:p w14:paraId="7ABA1414" w14:textId="77777777" w:rsidR="00202110" w:rsidRPr="00202110" w:rsidRDefault="00202110" w:rsidP="00202110">
      <w:pPr>
        <w:pStyle w:val="Normaltekst"/>
        <w:rPr>
          <w:iCs/>
        </w:rPr>
      </w:pPr>
      <w:r w:rsidRPr="00202110">
        <w:rPr>
          <w:iCs/>
        </w:rPr>
        <w:t xml:space="preserve">Dit project is voor de buurt en dus belangrijk dat het door de buurt gedragen gaat worden. Om die reden organiseren wij een online buurt bijeenkomst, een </w:t>
      </w:r>
      <w:proofErr w:type="spellStart"/>
      <w:r w:rsidRPr="00202110">
        <w:rPr>
          <w:iCs/>
        </w:rPr>
        <w:t>webinar</w:t>
      </w:r>
      <w:proofErr w:type="spellEnd"/>
      <w:r w:rsidRPr="00202110">
        <w:rPr>
          <w:iCs/>
        </w:rPr>
        <w:t xml:space="preserve"> waarin we de volgende thema’s bespreken: </w:t>
      </w:r>
    </w:p>
    <w:p w14:paraId="4FA12CB0" w14:textId="4E3BAE00" w:rsidR="00202110" w:rsidRPr="00202110" w:rsidRDefault="00202110" w:rsidP="00202110">
      <w:pPr>
        <w:pStyle w:val="Normaltekst"/>
        <w:numPr>
          <w:ilvl w:val="0"/>
          <w:numId w:val="20"/>
        </w:numPr>
        <w:rPr>
          <w:iCs/>
        </w:rPr>
      </w:pPr>
      <w:r w:rsidRPr="00202110">
        <w:rPr>
          <w:iCs/>
        </w:rPr>
        <w:t>Wat is technisch nodig om uw buurt aardgasvrij te maken?</w:t>
      </w:r>
    </w:p>
    <w:p w14:paraId="753C4BA7" w14:textId="24BE8406" w:rsidR="00202110" w:rsidRPr="00202110" w:rsidRDefault="00202110" w:rsidP="00202110">
      <w:pPr>
        <w:pStyle w:val="Normaltekst"/>
        <w:numPr>
          <w:ilvl w:val="0"/>
          <w:numId w:val="20"/>
        </w:numPr>
        <w:rPr>
          <w:iCs/>
        </w:rPr>
      </w:pPr>
      <w:r w:rsidRPr="00202110">
        <w:rPr>
          <w:iCs/>
        </w:rPr>
        <w:t>Hoe ziet de organisatie eruit?</w:t>
      </w:r>
    </w:p>
    <w:p w14:paraId="252F3F34" w14:textId="70DBF771" w:rsidR="00202110" w:rsidRPr="00202110" w:rsidRDefault="00202110" w:rsidP="00202110">
      <w:pPr>
        <w:pStyle w:val="Normaltekst"/>
        <w:numPr>
          <w:ilvl w:val="0"/>
          <w:numId w:val="20"/>
        </w:numPr>
        <w:rPr>
          <w:iCs/>
        </w:rPr>
      </w:pPr>
      <w:r w:rsidRPr="00202110">
        <w:rPr>
          <w:iCs/>
        </w:rPr>
        <w:t>Welke kosten zijn eraan verbonden en wie gaat dat betalen?</w:t>
      </w:r>
    </w:p>
    <w:p w14:paraId="20987958" w14:textId="3032E05D" w:rsidR="00202110" w:rsidRPr="00202110" w:rsidRDefault="00202110" w:rsidP="00202110">
      <w:pPr>
        <w:pStyle w:val="Normaltekst"/>
        <w:numPr>
          <w:ilvl w:val="0"/>
          <w:numId w:val="20"/>
        </w:numPr>
        <w:rPr>
          <w:iCs/>
        </w:rPr>
      </w:pPr>
      <w:r w:rsidRPr="00202110">
        <w:rPr>
          <w:iCs/>
        </w:rPr>
        <w:t>Hoe kunnen we tegelijkertijd verbeteringen maken in de buurt?</w:t>
      </w:r>
    </w:p>
    <w:p w14:paraId="1473FB70" w14:textId="72E8693D" w:rsidR="00202110" w:rsidRPr="00202110" w:rsidRDefault="00202110" w:rsidP="00202110">
      <w:pPr>
        <w:pStyle w:val="Normaltekst"/>
        <w:numPr>
          <w:ilvl w:val="0"/>
          <w:numId w:val="20"/>
        </w:numPr>
        <w:rPr>
          <w:iCs/>
        </w:rPr>
      </w:pPr>
      <w:r w:rsidRPr="00202110">
        <w:rPr>
          <w:iCs/>
        </w:rPr>
        <w:t>Hoe kan u als buurtbewoner meedoen?</w:t>
      </w:r>
    </w:p>
    <w:p w14:paraId="4081C2B1" w14:textId="77777777" w:rsidR="00202110" w:rsidRPr="00202110" w:rsidRDefault="00202110" w:rsidP="00202110">
      <w:pPr>
        <w:pStyle w:val="Normaltekst"/>
        <w:rPr>
          <w:iCs/>
        </w:rPr>
      </w:pPr>
      <w:r w:rsidRPr="00202110">
        <w:rPr>
          <w:iCs/>
        </w:rPr>
        <w:t xml:space="preserve">We zullen de verschillende onderwerpen in subgroepen bespreken. Aanmelden kan via de volgende link: </w:t>
      </w:r>
      <w:r w:rsidRPr="00202110">
        <w:rPr>
          <w:rStyle w:val="Heading3Char"/>
        </w:rPr>
        <w:t>[linkje naar inschrijfformulier].</w:t>
      </w:r>
      <w:r w:rsidRPr="00202110">
        <w:rPr>
          <w:iCs/>
        </w:rPr>
        <w:t xml:space="preserve"> Geef alvast aan door aan welke subgroep u graag mee wilt doen tijdens het Webinar.  </w:t>
      </w:r>
    </w:p>
    <w:p w14:paraId="4D16D352" w14:textId="77777777" w:rsidR="00202110" w:rsidRPr="00202110" w:rsidRDefault="00202110" w:rsidP="00202110">
      <w:pPr>
        <w:pStyle w:val="Normaltekst"/>
        <w:rPr>
          <w:iCs/>
        </w:rPr>
      </w:pPr>
      <w:r w:rsidRPr="00202110">
        <w:rPr>
          <w:iCs/>
        </w:rPr>
        <w:t>U ontvangt per e-mail een linkje waarmee u kunt meedoen aan de bijeenkomst. U heeft daarvoor verder alleen een laptop, tablet of telefoon met internet nodig.</w:t>
      </w:r>
    </w:p>
    <w:p w14:paraId="7FB5D484" w14:textId="77777777" w:rsidR="00202110" w:rsidRPr="00202110" w:rsidRDefault="00202110" w:rsidP="00202110">
      <w:pPr>
        <w:pStyle w:val="Normaltekst"/>
        <w:rPr>
          <w:iCs/>
        </w:rPr>
      </w:pPr>
      <w:r w:rsidRPr="00202110">
        <w:rPr>
          <w:iCs/>
        </w:rPr>
        <w:t>Graag tot dan!</w:t>
      </w:r>
    </w:p>
    <w:p w14:paraId="7DA6C316" w14:textId="77777777" w:rsidR="00202110" w:rsidRPr="00202110" w:rsidRDefault="00202110" w:rsidP="00202110">
      <w:pPr>
        <w:pStyle w:val="Normaltekst"/>
        <w:rPr>
          <w:iCs/>
        </w:rPr>
      </w:pPr>
      <w:r w:rsidRPr="00202110">
        <w:rPr>
          <w:iCs/>
        </w:rPr>
        <w:t>Met vriendelijk groet,</w:t>
      </w:r>
    </w:p>
    <w:p w14:paraId="01971C01" w14:textId="77777777" w:rsidR="00202110" w:rsidRPr="00202110" w:rsidRDefault="00202110" w:rsidP="00202110">
      <w:pPr>
        <w:pStyle w:val="Heading3"/>
      </w:pPr>
      <w:proofErr w:type="gramStart"/>
      <w:r w:rsidRPr="00202110">
        <w:t>afzender</w:t>
      </w:r>
      <w:proofErr w:type="gramEnd"/>
      <w:r w:rsidRPr="00202110">
        <w:br/>
      </w:r>
      <w:r w:rsidRPr="00202110">
        <w:br/>
      </w:r>
      <w:r w:rsidRPr="00202110">
        <w:br/>
      </w:r>
    </w:p>
    <w:p w14:paraId="4B8399B1" w14:textId="4E672E37" w:rsidR="00202110" w:rsidRDefault="00202110">
      <w:pPr>
        <w:jc w:val="left"/>
        <w:rPr>
          <w:rFonts w:ascii="Proxima Nova Light" w:hAnsi="Proxima Nova Light"/>
          <w:color w:val="3B3838" w:themeColor="background2" w:themeShade="40"/>
        </w:rPr>
      </w:pPr>
      <w:r>
        <w:br w:type="page"/>
      </w:r>
    </w:p>
    <w:p w14:paraId="6764D71C" w14:textId="1944C61E" w:rsidR="00202110" w:rsidRDefault="00E27729" w:rsidP="00E27729">
      <w:pPr>
        <w:pStyle w:val="Heading1"/>
      </w:pPr>
      <w:r>
        <w:lastRenderedPageBreak/>
        <w:t>Voorbeeld Agenda</w:t>
      </w:r>
    </w:p>
    <w:p w14:paraId="7E712684" w14:textId="77777777" w:rsidR="00E27729" w:rsidRPr="00E27729" w:rsidRDefault="00E27729" w:rsidP="00E27729"/>
    <w:p w14:paraId="15EB8AEC" w14:textId="77777777" w:rsidR="00E27729" w:rsidRPr="00E27729" w:rsidRDefault="00E27729" w:rsidP="00E27729">
      <w:pPr>
        <w:pStyle w:val="Heading3"/>
      </w:pPr>
      <w:r w:rsidRPr="00E27729">
        <w:t>19.00 Voorbespreking en technische controle</w:t>
      </w:r>
    </w:p>
    <w:p w14:paraId="083D4473" w14:textId="77777777" w:rsidR="00E27729" w:rsidRPr="00E27729" w:rsidRDefault="00E27729" w:rsidP="00E27729">
      <w:pPr>
        <w:pStyle w:val="Normaltekst"/>
        <w:rPr>
          <w:iCs/>
        </w:rPr>
      </w:pPr>
      <w:r w:rsidRPr="00E27729">
        <w:rPr>
          <w:iCs/>
        </w:rPr>
        <w:t xml:space="preserve">Het team is aanwezig in de Zoom ruimte om de laatste zaken door te spreken en de techniek te testen. Wanneer bepaalde instellingen niet kloppen of presentaties niet werken, is er nog tijd om dit op te lossen. </w:t>
      </w:r>
    </w:p>
    <w:p w14:paraId="3177928C" w14:textId="77777777" w:rsidR="00E27729" w:rsidRPr="00E27729" w:rsidRDefault="00E27729" w:rsidP="00E27729">
      <w:pPr>
        <w:pStyle w:val="Heading3"/>
      </w:pPr>
      <w:r w:rsidRPr="00E27729">
        <w:t>20.00 - 20.10 Opening</w:t>
      </w:r>
    </w:p>
    <w:p w14:paraId="533DC320" w14:textId="77777777" w:rsidR="00E27729" w:rsidRPr="00E27729" w:rsidRDefault="00E27729" w:rsidP="00E27729">
      <w:pPr>
        <w:pStyle w:val="Normaltekst"/>
        <w:rPr>
          <w:iCs/>
        </w:rPr>
      </w:pPr>
      <w:r w:rsidRPr="00E27729">
        <w:rPr>
          <w:iCs/>
        </w:rPr>
        <w:t>Opening en technische toelichting door de host. Indien aanwezig wordt de technisch moderator voorgesteld en zijn/haar rol beschreven. Deelnemers wordt uitgenodigd vragen in de chat te stellen, en hun microfoon op ‘stil’ (</w:t>
      </w:r>
      <w:proofErr w:type="spellStart"/>
      <w:r w:rsidRPr="00E27729">
        <w:rPr>
          <w:iCs/>
        </w:rPr>
        <w:t>mute</w:t>
      </w:r>
      <w:proofErr w:type="spellEnd"/>
      <w:r w:rsidRPr="00E27729">
        <w:rPr>
          <w:iCs/>
        </w:rPr>
        <w:t xml:space="preserve">) te zetten wanneer zij niet spreken. </w:t>
      </w:r>
    </w:p>
    <w:p w14:paraId="03737A4C" w14:textId="77777777" w:rsidR="00E27729" w:rsidRPr="00E27729" w:rsidRDefault="00E27729" w:rsidP="00E27729">
      <w:pPr>
        <w:pStyle w:val="Heading3"/>
      </w:pPr>
      <w:r w:rsidRPr="00E27729">
        <w:t>20.10 - 20.40 Inhoudelijke presentatie</w:t>
      </w:r>
    </w:p>
    <w:p w14:paraId="002756A8" w14:textId="77777777" w:rsidR="00E27729" w:rsidRPr="00E27729" w:rsidRDefault="00E27729" w:rsidP="00E27729">
      <w:pPr>
        <w:pStyle w:val="Normaltekst"/>
        <w:rPr>
          <w:iCs/>
        </w:rPr>
      </w:pPr>
      <w:r w:rsidRPr="00E27729">
        <w:rPr>
          <w:iCs/>
        </w:rPr>
        <w:t xml:space="preserve">Een teamlid geeft een inhoudelijke presentatie over de voorgenomen plannen. Als er sprake is van een samenwerking tussen verschillende partijen geef dan tenminste twee partijen het woord. </w:t>
      </w:r>
    </w:p>
    <w:p w14:paraId="0034227B" w14:textId="77777777" w:rsidR="00E27729" w:rsidRPr="00E27729" w:rsidRDefault="00E27729" w:rsidP="00E27729">
      <w:pPr>
        <w:pStyle w:val="Heading3"/>
      </w:pPr>
      <w:r w:rsidRPr="00E27729">
        <w:t>20.40 - 21.00 Break-out rondes</w:t>
      </w:r>
    </w:p>
    <w:p w14:paraId="6B1B8C0B" w14:textId="77777777" w:rsidR="00E27729" w:rsidRPr="00E27729" w:rsidRDefault="00E27729" w:rsidP="00E27729">
      <w:pPr>
        <w:pStyle w:val="Normaltekst"/>
        <w:rPr>
          <w:iCs/>
        </w:rPr>
      </w:pPr>
      <w:r w:rsidRPr="00E27729">
        <w:rPr>
          <w:iCs/>
        </w:rPr>
        <w:t xml:space="preserve">Host legt kort uit hoe de break-out rooms werken, dat er verschillende rondes zijn en van break-out rooms gewisseld kan worden. </w:t>
      </w:r>
    </w:p>
    <w:p w14:paraId="1AD87587" w14:textId="77777777" w:rsidR="00E27729" w:rsidRPr="00E27729" w:rsidRDefault="00E27729" w:rsidP="00E27729">
      <w:pPr>
        <w:pStyle w:val="Normaltekst"/>
        <w:rPr>
          <w:iCs/>
        </w:rPr>
      </w:pPr>
      <w:r w:rsidRPr="00E27729">
        <w:rPr>
          <w:iCs/>
        </w:rPr>
        <w:t xml:space="preserve">In de break-out rooms gaan deelnemers in gesprek en kunnen zij vragen stellen. </w:t>
      </w:r>
    </w:p>
    <w:p w14:paraId="7D216D6B" w14:textId="77777777" w:rsidR="00E27729" w:rsidRPr="00E27729" w:rsidRDefault="00E27729" w:rsidP="00E27729">
      <w:pPr>
        <w:pStyle w:val="Heading3"/>
      </w:pPr>
      <w:r w:rsidRPr="00E27729">
        <w:t>21.00 - 21.15 Korte terugkoppeling</w:t>
      </w:r>
    </w:p>
    <w:p w14:paraId="066F969D" w14:textId="77777777" w:rsidR="00E27729" w:rsidRPr="00E27729" w:rsidRDefault="00E27729" w:rsidP="00E27729">
      <w:pPr>
        <w:pStyle w:val="Normaltekst"/>
        <w:rPr>
          <w:iCs/>
        </w:rPr>
      </w:pPr>
      <w:r w:rsidRPr="00E27729">
        <w:rPr>
          <w:iCs/>
        </w:rPr>
        <w:t xml:space="preserve">Een persoon uit elke break-out room doet verslag van wat besproken is. </w:t>
      </w:r>
    </w:p>
    <w:p w14:paraId="01F1B884" w14:textId="3614A021" w:rsidR="00E27729" w:rsidRDefault="00E27729" w:rsidP="00E27729">
      <w:pPr>
        <w:pStyle w:val="Heading3"/>
      </w:pPr>
      <w:r w:rsidRPr="00E27729">
        <w:t xml:space="preserve">21.15 - 21.25 </w:t>
      </w:r>
      <w:proofErr w:type="gramStart"/>
      <w:r w:rsidRPr="00E27729">
        <w:t>Koffie pauze</w:t>
      </w:r>
      <w:proofErr w:type="gramEnd"/>
    </w:p>
    <w:p w14:paraId="504FE5AF" w14:textId="77777777" w:rsidR="00E27729" w:rsidRPr="00E27729" w:rsidRDefault="00E27729" w:rsidP="00E27729"/>
    <w:p w14:paraId="31404B43" w14:textId="242B404B" w:rsidR="00E27729" w:rsidRDefault="00E27729" w:rsidP="00E27729">
      <w:pPr>
        <w:pStyle w:val="Heading3"/>
      </w:pPr>
      <w:r w:rsidRPr="00E27729">
        <w:t>21.25 - 21.45 Break-out ronde 2</w:t>
      </w:r>
    </w:p>
    <w:p w14:paraId="2A4E4F4B" w14:textId="77777777" w:rsidR="00E27729" w:rsidRPr="00E27729" w:rsidRDefault="00E27729" w:rsidP="00E27729"/>
    <w:p w14:paraId="0A9422BC" w14:textId="77777777" w:rsidR="00E27729" w:rsidRPr="00E27729" w:rsidRDefault="00E27729" w:rsidP="00E27729">
      <w:pPr>
        <w:pStyle w:val="Heading3"/>
      </w:pPr>
      <w:r w:rsidRPr="00E27729">
        <w:t>21.45 – 22:00 Terugkoppeling en inventarisatie betrokkenheid</w:t>
      </w:r>
    </w:p>
    <w:p w14:paraId="70054529" w14:textId="77777777" w:rsidR="00E27729" w:rsidRPr="00E27729" w:rsidRDefault="00E27729" w:rsidP="00E27729">
      <w:pPr>
        <w:pStyle w:val="Normaltekst"/>
        <w:rPr>
          <w:iCs/>
        </w:rPr>
      </w:pPr>
      <w:r w:rsidRPr="00E27729">
        <w:rPr>
          <w:iCs/>
        </w:rPr>
        <w:t xml:space="preserve">Terugkoppeling break-out sessie 2 en algemene terugkoppeling. Dit is een goed moment te polsen of deelnemers interesse hebben om mee te doen aan het BES project.  </w:t>
      </w:r>
    </w:p>
    <w:p w14:paraId="153B1EF2" w14:textId="77777777" w:rsidR="00E27729" w:rsidRPr="00E27729" w:rsidRDefault="00E27729" w:rsidP="00E27729">
      <w:pPr>
        <w:pStyle w:val="Heading3"/>
      </w:pPr>
      <w:r w:rsidRPr="00E27729">
        <w:t>22:00 Einde – De nazit</w:t>
      </w:r>
    </w:p>
    <w:p w14:paraId="181EF6DE" w14:textId="77777777" w:rsidR="00E27729" w:rsidRPr="00E27729" w:rsidRDefault="00E27729" w:rsidP="00E27729">
      <w:pPr>
        <w:pStyle w:val="Normaltekst"/>
        <w:rPr>
          <w:iCs/>
        </w:rPr>
      </w:pPr>
      <w:r w:rsidRPr="00E27729">
        <w:rPr>
          <w:iCs/>
        </w:rPr>
        <w:t xml:space="preserve">Net als bij een offline-bijeenkomst zijn er vaak mensen die het fijn vinden na te praten. Geef hiertoe de gelegenheid en laat de video-software nog even aan staan. </w:t>
      </w:r>
    </w:p>
    <w:p w14:paraId="76F16B07" w14:textId="77777777" w:rsidR="00E27729" w:rsidRPr="00E27729" w:rsidRDefault="00E27729" w:rsidP="00E27729">
      <w:pPr>
        <w:pStyle w:val="Normaltekst"/>
        <w:rPr>
          <w:iCs/>
        </w:rPr>
      </w:pPr>
      <w:r w:rsidRPr="00E27729">
        <w:rPr>
          <w:iCs/>
        </w:rPr>
        <w:br w:type="page"/>
      </w:r>
    </w:p>
    <w:p w14:paraId="3C56AAF5" w14:textId="483E77DE" w:rsidR="00E27729" w:rsidRDefault="00E27729" w:rsidP="00E27729">
      <w:pPr>
        <w:pStyle w:val="Heading1"/>
      </w:pPr>
      <w:r>
        <w:lastRenderedPageBreak/>
        <w:t>Mogelijke deelwerpen in de break-out rooms</w:t>
      </w:r>
    </w:p>
    <w:p w14:paraId="735708A0" w14:textId="77777777" w:rsidR="00E27729" w:rsidRDefault="00E27729" w:rsidP="00E27729">
      <w:pPr>
        <w:pStyle w:val="Normaltekst"/>
        <w:numPr>
          <w:ilvl w:val="0"/>
          <w:numId w:val="22"/>
        </w:numPr>
        <w:rPr>
          <w:iCs/>
        </w:rPr>
      </w:pPr>
      <w:r w:rsidRPr="00E27729">
        <w:rPr>
          <w:iCs/>
        </w:rPr>
        <w:t>Techniek</w:t>
      </w:r>
    </w:p>
    <w:p w14:paraId="4CC8D9A7" w14:textId="77777777" w:rsidR="00E27729" w:rsidRDefault="00E27729" w:rsidP="00E27729">
      <w:pPr>
        <w:pStyle w:val="Normaltekst"/>
        <w:numPr>
          <w:ilvl w:val="0"/>
          <w:numId w:val="22"/>
        </w:numPr>
        <w:rPr>
          <w:iCs/>
        </w:rPr>
      </w:pPr>
      <w:r w:rsidRPr="00E27729">
        <w:rPr>
          <w:iCs/>
        </w:rPr>
        <w:t xml:space="preserve">Organisatie </w:t>
      </w:r>
    </w:p>
    <w:p w14:paraId="592987DA" w14:textId="3B1C6E86" w:rsidR="00E27729" w:rsidRDefault="00E27729" w:rsidP="00E27729">
      <w:pPr>
        <w:pStyle w:val="Normaltekst"/>
        <w:numPr>
          <w:ilvl w:val="0"/>
          <w:numId w:val="22"/>
        </w:numPr>
        <w:rPr>
          <w:iCs/>
        </w:rPr>
      </w:pPr>
      <w:r w:rsidRPr="00E27729">
        <w:rPr>
          <w:iCs/>
        </w:rPr>
        <w:t>Financiën</w:t>
      </w:r>
    </w:p>
    <w:p w14:paraId="1F895179" w14:textId="5052C6BD" w:rsidR="00E27729" w:rsidRPr="00E27729" w:rsidRDefault="00E27729" w:rsidP="00E27729">
      <w:pPr>
        <w:pStyle w:val="Normaltekst"/>
        <w:numPr>
          <w:ilvl w:val="0"/>
          <w:numId w:val="22"/>
        </w:numPr>
      </w:pPr>
      <w:r w:rsidRPr="00E27729">
        <w:rPr>
          <w:iCs/>
        </w:rPr>
        <w:t>Verbeterkansen voor de buurt (koppelkansen)</w:t>
      </w:r>
    </w:p>
    <w:p w14:paraId="129F3028" w14:textId="00072CCD" w:rsidR="00E27729" w:rsidRDefault="00E27729" w:rsidP="00E27729">
      <w:pPr>
        <w:pStyle w:val="Normaltekst"/>
        <w:rPr>
          <w:iCs/>
        </w:rPr>
      </w:pPr>
    </w:p>
    <w:p w14:paraId="2E4E65C7" w14:textId="6186D591" w:rsidR="00E27729" w:rsidRDefault="00E27729" w:rsidP="00E27729">
      <w:pPr>
        <w:pStyle w:val="Heading1"/>
      </w:pPr>
      <w:r>
        <w:t>Let op!</w:t>
      </w:r>
    </w:p>
    <w:p w14:paraId="55DA17F0" w14:textId="77777777" w:rsidR="00E27729" w:rsidRDefault="00E27729" w:rsidP="00E27729">
      <w:pPr>
        <w:pStyle w:val="Heading3"/>
      </w:pPr>
    </w:p>
    <w:p w14:paraId="1870A4E7" w14:textId="55165C27" w:rsidR="00E27729" w:rsidRPr="00E27729" w:rsidRDefault="00E27729" w:rsidP="00E27729">
      <w:pPr>
        <w:pStyle w:val="Heading2"/>
      </w:pPr>
      <w:r w:rsidRPr="00E27729">
        <w:t>Presentaties</w:t>
      </w:r>
    </w:p>
    <w:p w14:paraId="3472EF0F" w14:textId="77777777" w:rsidR="00E27729" w:rsidRPr="00E27729" w:rsidRDefault="00E27729" w:rsidP="00E27729">
      <w:pPr>
        <w:pStyle w:val="Normaltekst"/>
      </w:pPr>
      <w:r w:rsidRPr="00E27729">
        <w:t xml:space="preserve">Zorg ervoor dat de presentaties duidelijk zijn wanneer je je scherm deelt en dat deze niet te zwaar zijn. Test dit een dag van tevoren met het team en doe een dry-run waarin alle presentaties en break-out rooms een keer worden getest. </w:t>
      </w:r>
    </w:p>
    <w:p w14:paraId="3849F4AE" w14:textId="77777777" w:rsidR="00E27729" w:rsidRPr="00E27729" w:rsidRDefault="00E27729" w:rsidP="00E27729">
      <w:pPr>
        <w:pStyle w:val="Heading2"/>
      </w:pPr>
      <w:r w:rsidRPr="00E27729">
        <w:t>Bemanning</w:t>
      </w:r>
    </w:p>
    <w:p w14:paraId="083C9613" w14:textId="77777777" w:rsidR="00E27729" w:rsidRPr="00E27729" w:rsidRDefault="00E27729" w:rsidP="00E27729">
      <w:pPr>
        <w:pStyle w:val="Normaltekst"/>
      </w:pPr>
      <w:r w:rsidRPr="00E27729">
        <w:t xml:space="preserve">Zorg dat in elke break-out room iemand van het team aanwezig is om vragen te beantwoorden en aantekeningen te maken. Dit is ook een goed moment te polsen wie de belangstelling heeft mee te doen en noteer hun namen. </w:t>
      </w:r>
    </w:p>
    <w:p w14:paraId="175608BC" w14:textId="77777777" w:rsidR="00E27729" w:rsidRPr="00E27729" w:rsidRDefault="00E27729" w:rsidP="00E27729">
      <w:pPr>
        <w:pStyle w:val="Heading2"/>
      </w:pPr>
      <w:r w:rsidRPr="00E27729">
        <w:t>Aanmelding van buurt bewoners</w:t>
      </w:r>
    </w:p>
    <w:p w14:paraId="5A99BFC1" w14:textId="77777777" w:rsidR="00E27729" w:rsidRPr="00E27729" w:rsidRDefault="00E27729" w:rsidP="00E27729">
      <w:pPr>
        <w:pStyle w:val="Normaltekst"/>
      </w:pPr>
      <w:r w:rsidRPr="00E27729">
        <w:t xml:space="preserve">Zorg voor een aanmeldsysteem waardoor alleen de buurtbewoners mee kunnen doen. Stuur een paar dagen voor het </w:t>
      </w:r>
      <w:proofErr w:type="spellStart"/>
      <w:r w:rsidRPr="00E27729">
        <w:t>webinar</w:t>
      </w:r>
      <w:proofErr w:type="spellEnd"/>
      <w:r w:rsidRPr="00E27729">
        <w:t xml:space="preserve"> een reminder en vraag deelnemers vragen te formuleren en die op te sturen zodat het team een beeld krijgt wat er speelt en deelnemers voor hen relevante informatie krijgen. Als er gewerkt wordt met break-out sessies en deelonderwerpen: laat mensen aangeven aan welk deelonderwerp hen interesseert. De break-out rooms kunnen aan de hand van die ontwerpen worden ingedeeld.</w:t>
      </w:r>
    </w:p>
    <w:p w14:paraId="545B5308" w14:textId="2AD52EE0" w:rsidR="00E27729" w:rsidRPr="00E27729" w:rsidRDefault="00E27729" w:rsidP="00E27729">
      <w:pPr>
        <w:pStyle w:val="Normaltekst"/>
        <w:numPr>
          <w:ilvl w:val="0"/>
          <w:numId w:val="24"/>
        </w:numPr>
      </w:pPr>
      <w:r w:rsidRPr="00E27729">
        <w:t>Zorg dat er aantekeningen worden gemaakt en deel het verslag met de hele buurt en/of maak opnames en stuur die achteraf naar de deelnemers. Vraag daarvoor wel toestemming bij aanvang van de meeting.</w:t>
      </w:r>
    </w:p>
    <w:p w14:paraId="4E8D4CC5" w14:textId="77777777" w:rsidR="00E27729" w:rsidRPr="00E27729" w:rsidRDefault="00E27729" w:rsidP="00E27729">
      <w:pPr>
        <w:pStyle w:val="Normaltekst"/>
        <w:numPr>
          <w:ilvl w:val="0"/>
          <w:numId w:val="24"/>
        </w:numPr>
      </w:pPr>
      <w:r w:rsidRPr="00E27729">
        <w:t>Zorg voor goede nazorg en kom alle gemaakte afspraken na.</w:t>
      </w:r>
    </w:p>
    <w:p w14:paraId="62D824E2" w14:textId="24650C61" w:rsidR="00E27729" w:rsidRDefault="00E27729" w:rsidP="00E27729">
      <w:pPr>
        <w:jc w:val="left"/>
        <w:rPr>
          <w:iCs/>
        </w:rPr>
      </w:pPr>
    </w:p>
    <w:p w14:paraId="5398BD47" w14:textId="25A2370B" w:rsidR="00E27729" w:rsidRDefault="00E27729" w:rsidP="00E27729">
      <w:pPr>
        <w:jc w:val="left"/>
        <w:rPr>
          <w:iCs/>
        </w:rPr>
      </w:pPr>
    </w:p>
    <w:p w14:paraId="5B266A33" w14:textId="6BC5121F" w:rsidR="00E27729" w:rsidRDefault="00E27729" w:rsidP="00E27729">
      <w:pPr>
        <w:jc w:val="left"/>
        <w:rPr>
          <w:iCs/>
        </w:rPr>
      </w:pPr>
    </w:p>
    <w:p w14:paraId="0255292D" w14:textId="181944D8" w:rsidR="00E27729" w:rsidRDefault="00E27729" w:rsidP="00E27729">
      <w:pPr>
        <w:jc w:val="left"/>
        <w:rPr>
          <w:iCs/>
        </w:rPr>
      </w:pPr>
    </w:p>
    <w:p w14:paraId="1C72CD5E" w14:textId="7B3D50C8" w:rsidR="00E27729" w:rsidRDefault="00E27729" w:rsidP="00E27729">
      <w:pPr>
        <w:jc w:val="left"/>
        <w:rPr>
          <w:iCs/>
        </w:rPr>
      </w:pPr>
    </w:p>
    <w:p w14:paraId="35FE2871" w14:textId="77777777" w:rsidR="00E27729" w:rsidRPr="00E27729" w:rsidRDefault="00E27729" w:rsidP="00E27729">
      <w:pPr>
        <w:pStyle w:val="Heading1"/>
      </w:pPr>
      <w:r w:rsidRPr="00E27729">
        <w:t>Tips en Tricks voor het begeleiden van een break-out sessie</w:t>
      </w:r>
    </w:p>
    <w:p w14:paraId="73A69EFE" w14:textId="726258FB" w:rsidR="00E27729" w:rsidRDefault="00E27729" w:rsidP="00E27729">
      <w:pPr>
        <w:pStyle w:val="Normaltekst"/>
        <w:jc w:val="left"/>
      </w:pPr>
    </w:p>
    <w:p w14:paraId="58D97C85" w14:textId="77777777" w:rsidR="00E27729" w:rsidRPr="00E27729" w:rsidRDefault="00E27729" w:rsidP="00E27729">
      <w:pPr>
        <w:pStyle w:val="Normaltekst"/>
        <w:numPr>
          <w:ilvl w:val="0"/>
          <w:numId w:val="27"/>
        </w:numPr>
        <w:jc w:val="left"/>
      </w:pPr>
      <w:r w:rsidRPr="00E27729">
        <w:t>Zorg voor goed beeld en geluid (check vooraf de eigen techniek).</w:t>
      </w:r>
    </w:p>
    <w:p w14:paraId="2A8AE517" w14:textId="34A98FF4" w:rsidR="00E27729" w:rsidRPr="00E27729" w:rsidRDefault="00E27729" w:rsidP="00E27729">
      <w:pPr>
        <w:pStyle w:val="Normaltekst"/>
        <w:numPr>
          <w:ilvl w:val="0"/>
          <w:numId w:val="27"/>
        </w:numPr>
        <w:jc w:val="left"/>
      </w:pPr>
      <w:r w:rsidRPr="00E27729">
        <w:t>Geef wat je wilt ontvangen: als je mensen wilt enthousiasmeren, zorg dat jij het ook bent.</w:t>
      </w:r>
    </w:p>
    <w:p w14:paraId="27782392" w14:textId="22807231" w:rsidR="00E27729" w:rsidRPr="00E27729" w:rsidRDefault="00E27729" w:rsidP="00E27729">
      <w:pPr>
        <w:pStyle w:val="Normaltekst"/>
        <w:numPr>
          <w:ilvl w:val="0"/>
          <w:numId w:val="27"/>
        </w:numPr>
        <w:jc w:val="left"/>
      </w:pPr>
      <w:r w:rsidRPr="00E27729">
        <w:t>Stel jezelf voor en vraag anderen zich kort voor te stellen.</w:t>
      </w:r>
    </w:p>
    <w:p w14:paraId="46F96E35" w14:textId="6804486C" w:rsidR="00E27729" w:rsidRPr="00E27729" w:rsidRDefault="00E27729" w:rsidP="00E27729">
      <w:pPr>
        <w:pStyle w:val="Normaltekst"/>
        <w:numPr>
          <w:ilvl w:val="0"/>
          <w:numId w:val="27"/>
        </w:numPr>
        <w:jc w:val="left"/>
      </w:pPr>
      <w:r w:rsidRPr="00E27729">
        <w:t xml:space="preserve">Stel je neutraal op: geef niet te snel aan dat iets niet kan. Uit soms gekke ideeën kunnen de mooiste dingen ontstaan </w:t>
      </w:r>
    </w:p>
    <w:p w14:paraId="6A05BCBF" w14:textId="075B4DB3" w:rsidR="00E27729" w:rsidRPr="00E27729" w:rsidRDefault="00E27729" w:rsidP="00E27729">
      <w:pPr>
        <w:pStyle w:val="Normaltekst"/>
        <w:numPr>
          <w:ilvl w:val="0"/>
          <w:numId w:val="27"/>
        </w:numPr>
        <w:jc w:val="left"/>
      </w:pPr>
      <w:r w:rsidRPr="00E27729">
        <w:t>Verwachting: geef het doel en de vorm van de break-out sessie aan.</w:t>
      </w:r>
    </w:p>
    <w:p w14:paraId="7926CEE3" w14:textId="54C0862C" w:rsidR="00E27729" w:rsidRPr="00E27729" w:rsidRDefault="00E27729" w:rsidP="00E27729">
      <w:pPr>
        <w:pStyle w:val="Normaltekst"/>
        <w:numPr>
          <w:ilvl w:val="0"/>
          <w:numId w:val="27"/>
        </w:numPr>
        <w:jc w:val="left"/>
      </w:pPr>
      <w:r w:rsidRPr="00E27729">
        <w:t>Stel zoveel mogelijk open vragen.</w:t>
      </w:r>
    </w:p>
    <w:p w14:paraId="60DBE30F" w14:textId="78E81E06" w:rsidR="00E27729" w:rsidRPr="00E27729" w:rsidRDefault="00E27729" w:rsidP="00E27729">
      <w:pPr>
        <w:pStyle w:val="Normaltekst"/>
        <w:numPr>
          <w:ilvl w:val="0"/>
          <w:numId w:val="27"/>
        </w:numPr>
        <w:jc w:val="left"/>
      </w:pPr>
      <w:r w:rsidRPr="00E27729">
        <w:t>Let op de tijd.</w:t>
      </w:r>
    </w:p>
    <w:p w14:paraId="6EA29561" w14:textId="7BD4B66D" w:rsidR="00E27729" w:rsidRPr="00E27729" w:rsidRDefault="00E27729" w:rsidP="00E27729">
      <w:pPr>
        <w:pStyle w:val="Normaltekst"/>
        <w:numPr>
          <w:ilvl w:val="0"/>
          <w:numId w:val="27"/>
        </w:numPr>
        <w:jc w:val="left"/>
      </w:pPr>
      <w:r w:rsidRPr="00E27729">
        <w:t>Als iemand (te) lang doorgaat over een specifiek onderwerp, geef dan aan dat gezien de tijd moet doorgaan naar het volgende onderwerp maar dat je hierop na de bijeenkomst kan terugkomen.</w:t>
      </w:r>
    </w:p>
    <w:p w14:paraId="6E49AFC2" w14:textId="2A676351" w:rsidR="00E27729" w:rsidRPr="00E27729" w:rsidRDefault="00E27729" w:rsidP="00E27729">
      <w:pPr>
        <w:pStyle w:val="Normaltekst"/>
        <w:numPr>
          <w:ilvl w:val="0"/>
          <w:numId w:val="27"/>
        </w:numPr>
        <w:jc w:val="left"/>
      </w:pPr>
      <w:r w:rsidRPr="00E27729">
        <w:t>Geef aan bij vragen die niet direct te beantwoorden zijn, dat je hierop terugkomt.</w:t>
      </w:r>
    </w:p>
    <w:p w14:paraId="1BE899B1" w14:textId="5B59EDAB" w:rsidR="00E27729" w:rsidRPr="00E27729" w:rsidRDefault="00E27729" w:rsidP="00E27729">
      <w:pPr>
        <w:pStyle w:val="Normaltekst"/>
        <w:numPr>
          <w:ilvl w:val="0"/>
          <w:numId w:val="27"/>
        </w:numPr>
        <w:jc w:val="left"/>
        <w:rPr>
          <w:b/>
          <w:bCs/>
        </w:rPr>
      </w:pPr>
      <w:r w:rsidRPr="00E27729">
        <w:t xml:space="preserve">Dank de deelnemers heel hartelijk voor hun betrokkenheid. Sluit de sessie af met heldere vervolgafspraken, een positieve toon en geef de naam en contactgegevens van iemand uit het team waarmee men contact op kan nemen voor aanvullende informatie.  </w:t>
      </w:r>
    </w:p>
    <w:p w14:paraId="455CEAA6" w14:textId="77777777" w:rsidR="00E27729" w:rsidRPr="00E27729" w:rsidRDefault="00E27729" w:rsidP="00E27729">
      <w:pPr>
        <w:pStyle w:val="Normaltekst"/>
        <w:numPr>
          <w:ilvl w:val="0"/>
          <w:numId w:val="27"/>
        </w:numPr>
        <w:jc w:val="left"/>
      </w:pPr>
      <w:r w:rsidRPr="00E27729">
        <w:t>Zorg voor goede nazorg en kom alle gemaakte afspraken na.</w:t>
      </w:r>
    </w:p>
    <w:p w14:paraId="41FC7E88" w14:textId="77777777" w:rsidR="00E27729" w:rsidRPr="00E27729" w:rsidRDefault="00E27729" w:rsidP="00E27729">
      <w:pPr>
        <w:jc w:val="left"/>
        <w:rPr>
          <w:rFonts w:ascii="Proxima Nova Thin" w:hAnsi="Proxima Nova Thin"/>
          <w:iCs/>
        </w:rPr>
      </w:pPr>
    </w:p>
    <w:p w14:paraId="0CBC0015" w14:textId="77777777" w:rsidR="00E27729" w:rsidRPr="00E27729" w:rsidRDefault="00E27729" w:rsidP="00E27729"/>
    <w:sectPr w:rsidR="00E27729" w:rsidRPr="00E27729"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7B651" w14:textId="77777777" w:rsidR="004E0F6B" w:rsidRDefault="004E0F6B" w:rsidP="00AB5E20">
      <w:pPr>
        <w:spacing w:after="0" w:line="240" w:lineRule="auto"/>
      </w:pPr>
      <w:r>
        <w:separator/>
      </w:r>
    </w:p>
  </w:endnote>
  <w:endnote w:type="continuationSeparator" w:id="0">
    <w:p w14:paraId="2E5AA5FF" w14:textId="77777777" w:rsidR="004E0F6B" w:rsidRDefault="004E0F6B"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0B00B" w14:textId="77777777" w:rsidR="004E0F6B" w:rsidRDefault="004E0F6B" w:rsidP="00AB5E20">
      <w:pPr>
        <w:spacing w:after="0" w:line="240" w:lineRule="auto"/>
      </w:pPr>
      <w:r>
        <w:separator/>
      </w:r>
    </w:p>
  </w:footnote>
  <w:footnote w:type="continuationSeparator" w:id="0">
    <w:p w14:paraId="4475F942" w14:textId="77777777" w:rsidR="004E0F6B" w:rsidRDefault="004E0F6B"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2AE4BC88"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30BF4211" w:rsidR="000B29B8" w:rsidRPr="008844EB" w:rsidRDefault="00202110" w:rsidP="00E957B9">
                              <w:pPr>
                                <w:pStyle w:val="Headertekst"/>
                              </w:pPr>
                              <w:r>
                                <w:t xml:space="preserve">Handleiding opzet </w:t>
                              </w:r>
                              <w:proofErr w:type="spellStart"/>
                              <w:r>
                                <w:t>webinar</w:t>
                              </w:r>
                              <w:proofErr w:type="spellEnd"/>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30BF4211" w:rsidR="000B29B8" w:rsidRPr="008844EB" w:rsidRDefault="00202110" w:rsidP="00E957B9">
                        <w:pPr>
                          <w:pStyle w:val="Headertekst"/>
                        </w:pPr>
                        <w:r>
                          <w:t xml:space="preserve">Handleiding opzet </w:t>
                        </w:r>
                        <w:proofErr w:type="spellStart"/>
                        <w:r>
                          <w:t>webinar</w:t>
                        </w:r>
                        <w:proofErr w:type="spellEnd"/>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202110">
          <w:rPr>
            <w:b/>
            <w:bCs/>
            <w:color w:val="FFFFFF" w:themeColor="background1"/>
            <w:sz w:val="40"/>
            <w:szCs w:val="40"/>
          </w:rPr>
          <w:t xml:space="preserve">Handleiding opzet </w:t>
        </w:r>
        <w:proofErr w:type="spellStart"/>
        <w:r w:rsidR="00202110">
          <w:rPr>
            <w:b/>
            <w:bCs/>
            <w:color w:val="FFFFFF" w:themeColor="background1"/>
            <w:sz w:val="40"/>
            <w:szCs w:val="40"/>
          </w:rPr>
          <w:t>webinar</w:t>
        </w:r>
        <w:proofErr w:type="spellEnd"/>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6E63E581" w:rsidR="000B29B8" w:rsidRPr="00E957B9" w:rsidRDefault="00202110" w:rsidP="00E957B9">
                              <w:pPr>
                                <w:pStyle w:val="Headertekst"/>
                              </w:pPr>
                              <w:r>
                                <w:t xml:space="preserve">Handleiding opzet </w:t>
                              </w:r>
                              <w:proofErr w:type="spellStart"/>
                              <w:r>
                                <w:t>webinar</w:t>
                              </w:r>
                              <w:proofErr w:type="spellEnd"/>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6E63E581" w:rsidR="000B29B8" w:rsidRPr="00E957B9" w:rsidRDefault="00202110" w:rsidP="00E957B9">
                        <w:pPr>
                          <w:pStyle w:val="Headertekst"/>
                        </w:pPr>
                        <w:r>
                          <w:t xml:space="preserve">Handleiding opzet </w:t>
                        </w:r>
                        <w:proofErr w:type="spellStart"/>
                        <w:r>
                          <w:t>webinar</w:t>
                        </w:r>
                        <w:proofErr w:type="spellEnd"/>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095C5264" w:rsidR="000B29B8" w:rsidRPr="008844EB" w:rsidRDefault="00202110" w:rsidP="00E957B9">
                              <w:pPr>
                                <w:pStyle w:val="Headertekst"/>
                              </w:pPr>
                              <w:r>
                                <w:t xml:space="preserve">Handleiding opzet </w:t>
                              </w:r>
                              <w:proofErr w:type="spellStart"/>
                              <w:r>
                                <w:t>webinar</w:t>
                              </w:r>
                              <w:proofErr w:type="spellEnd"/>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095C5264" w:rsidR="000B29B8" w:rsidRPr="008844EB" w:rsidRDefault="00202110" w:rsidP="00E957B9">
                        <w:pPr>
                          <w:pStyle w:val="Headertekst"/>
                        </w:pPr>
                        <w:r>
                          <w:t xml:space="preserve">Handleiding opzet </w:t>
                        </w:r>
                        <w:proofErr w:type="spellStart"/>
                        <w:r>
                          <w:t>webinar</w:t>
                        </w:r>
                        <w:proofErr w:type="spellEnd"/>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08F82949"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4D940ABF" w:rsidR="009F6DDC" w:rsidRPr="008844EB" w:rsidRDefault="00202110" w:rsidP="00631785">
                              <w:pPr>
                                <w:pStyle w:val="Headertekst"/>
                              </w:pPr>
                              <w:r>
                                <w:t xml:space="preserve">Handleiding opzet </w:t>
                              </w:r>
                              <w:proofErr w:type="spellStart"/>
                              <w:r>
                                <w:t>webinar</w:t>
                              </w:r>
                              <w:proofErr w:type="spellEnd"/>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4D940ABF" w:rsidR="009F6DDC" w:rsidRPr="008844EB" w:rsidRDefault="00202110" w:rsidP="00631785">
                        <w:pPr>
                          <w:pStyle w:val="Headertekst"/>
                        </w:pPr>
                        <w:r>
                          <w:t xml:space="preserve">Handleiding opzet </w:t>
                        </w:r>
                        <w:proofErr w:type="spellStart"/>
                        <w:r>
                          <w:t>webinar</w:t>
                        </w:r>
                        <w:proofErr w:type="spellEnd"/>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202110">
          <w:rPr>
            <w:b/>
            <w:bCs/>
            <w:color w:val="FFFFFF" w:themeColor="background1"/>
            <w:sz w:val="40"/>
            <w:szCs w:val="40"/>
          </w:rPr>
          <w:t xml:space="preserve">Handleiding opzet </w:t>
        </w:r>
        <w:proofErr w:type="spellStart"/>
        <w:r w:rsidR="00202110">
          <w:rPr>
            <w:b/>
            <w:bCs/>
            <w:color w:val="FFFFFF" w:themeColor="background1"/>
            <w:sz w:val="40"/>
            <w:szCs w:val="40"/>
          </w:rPr>
          <w:t>webinar</w:t>
        </w:r>
        <w:proofErr w:type="spellEnd"/>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4DD9994D" w:rsidR="00076D6B" w:rsidRPr="00631785" w:rsidRDefault="00202110" w:rsidP="00631785">
                              <w:pPr>
                                <w:pStyle w:val="Headertekst"/>
                              </w:pPr>
                              <w:r>
                                <w:t xml:space="preserve">Handleiding opzet </w:t>
                              </w:r>
                              <w:proofErr w:type="spellStart"/>
                              <w:r>
                                <w:t>webinar</w:t>
                              </w:r>
                              <w:proofErr w:type="spellEnd"/>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4DD9994D" w:rsidR="00076D6B" w:rsidRPr="00631785" w:rsidRDefault="00202110" w:rsidP="00631785">
                        <w:pPr>
                          <w:pStyle w:val="Headertekst"/>
                        </w:pPr>
                        <w:r>
                          <w:t xml:space="preserve">Handleiding opzet </w:t>
                        </w:r>
                        <w:proofErr w:type="spellStart"/>
                        <w:r>
                          <w:t>webinar</w:t>
                        </w:r>
                        <w:proofErr w:type="spellEnd"/>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7CB94A0D" w:rsidR="00AE4DAF" w:rsidRPr="00CD5D4F" w:rsidRDefault="00202110" w:rsidP="00631785">
                              <w:pPr>
                                <w:pStyle w:val="Headertekst"/>
                              </w:pPr>
                              <w:r>
                                <w:t xml:space="preserve">Handleiding opzet </w:t>
                              </w:r>
                              <w:proofErr w:type="spellStart"/>
                              <w:r>
                                <w:t>webinar</w:t>
                              </w:r>
                              <w:proofErr w:type="spellEnd"/>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7CB94A0D" w:rsidR="00AE4DAF" w:rsidRPr="00CD5D4F" w:rsidRDefault="00202110" w:rsidP="00631785">
                        <w:pPr>
                          <w:pStyle w:val="Headertekst"/>
                        </w:pPr>
                        <w:r>
                          <w:t xml:space="preserve">Handleiding opzet </w:t>
                        </w:r>
                        <w:proofErr w:type="spellStart"/>
                        <w:r>
                          <w:t>webinar</w:t>
                        </w:r>
                        <w:proofErr w:type="spellEnd"/>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7EB515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00" type="#_x0000_t75" style="width:358.8pt;height:347.4pt" o:bullet="t">
        <v:imagedata r:id="rId1" o:title="noun-house-1215220"/>
      </v:shape>
    </w:pict>
  </w:numPicBullet>
  <w:abstractNum w:abstractNumId="0" w15:restartNumberingAfterBreak="0">
    <w:nsid w:val="07853634"/>
    <w:multiLevelType w:val="hybridMultilevel"/>
    <w:tmpl w:val="31E8EB84"/>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 w15:restartNumberingAfterBreak="0">
    <w:nsid w:val="1CEC4848"/>
    <w:multiLevelType w:val="hybridMultilevel"/>
    <w:tmpl w:val="C4C09DA8"/>
    <w:lvl w:ilvl="0" w:tplc="04130001">
      <w:start w:val="1"/>
      <w:numFmt w:val="bullet"/>
      <w:lvlText w:val=""/>
      <w:lvlJc w:val="left"/>
      <w:pPr>
        <w:ind w:left="1068" w:hanging="708"/>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5" w15:restartNumberingAfterBreak="0">
    <w:nsid w:val="201C7B83"/>
    <w:multiLevelType w:val="hybridMultilevel"/>
    <w:tmpl w:val="68004468"/>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5026C1F"/>
    <w:multiLevelType w:val="hybridMultilevel"/>
    <w:tmpl w:val="8B920668"/>
    <w:lvl w:ilvl="0" w:tplc="6BFE47EC">
      <w:start w:val="1"/>
      <w:numFmt w:val="decimal"/>
      <w:lvlText w:val="%1."/>
      <w:lvlJc w:val="left"/>
      <w:pPr>
        <w:ind w:left="1068" w:hanging="708"/>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8" w15:restartNumberingAfterBreak="0">
    <w:nsid w:val="251436DA"/>
    <w:multiLevelType w:val="hybridMultilevel"/>
    <w:tmpl w:val="EE8AD9E4"/>
    <w:lvl w:ilvl="0" w:tplc="C350743C">
      <w:start w:val="1"/>
      <w:numFmt w:val="bullet"/>
      <w:lvlText w:val=""/>
      <w:lvlPicBulletId w:val="0"/>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817F45"/>
    <w:multiLevelType w:val="hybridMultilevel"/>
    <w:tmpl w:val="A3428FD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3" w15:restartNumberingAfterBreak="0">
    <w:nsid w:val="383346F7"/>
    <w:multiLevelType w:val="hybridMultilevel"/>
    <w:tmpl w:val="559A74E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517C31"/>
    <w:multiLevelType w:val="hybridMultilevel"/>
    <w:tmpl w:val="9202045E"/>
    <w:lvl w:ilvl="0" w:tplc="04130001">
      <w:start w:val="1"/>
      <w:numFmt w:val="bullet"/>
      <w:lvlText w:val=""/>
      <w:lvlJc w:val="left"/>
      <w:pPr>
        <w:ind w:left="786" w:hanging="360"/>
      </w:pPr>
      <w:rPr>
        <w:rFonts w:ascii="Symbol" w:hAnsi="Symbol" w:hint="default"/>
      </w:rPr>
    </w:lvl>
    <w:lvl w:ilvl="1" w:tplc="04130003">
      <w:start w:val="1"/>
      <w:numFmt w:val="bullet"/>
      <w:lvlText w:val="o"/>
      <w:lvlJc w:val="left"/>
      <w:pPr>
        <w:ind w:left="1506" w:hanging="360"/>
      </w:pPr>
      <w:rPr>
        <w:rFonts w:ascii="Courier New" w:hAnsi="Courier New" w:cs="Courier New" w:hint="default"/>
      </w:rPr>
    </w:lvl>
    <w:lvl w:ilvl="2" w:tplc="04130005">
      <w:start w:val="1"/>
      <w:numFmt w:val="bullet"/>
      <w:lvlText w:val=""/>
      <w:lvlJc w:val="left"/>
      <w:pPr>
        <w:ind w:left="2226" w:hanging="360"/>
      </w:pPr>
      <w:rPr>
        <w:rFonts w:ascii="Wingdings" w:hAnsi="Wingdings" w:hint="default"/>
      </w:rPr>
    </w:lvl>
    <w:lvl w:ilvl="3" w:tplc="04130001">
      <w:start w:val="1"/>
      <w:numFmt w:val="bullet"/>
      <w:lvlText w:val=""/>
      <w:lvlJc w:val="left"/>
      <w:pPr>
        <w:ind w:left="2946" w:hanging="360"/>
      </w:pPr>
      <w:rPr>
        <w:rFonts w:ascii="Symbol" w:hAnsi="Symbol" w:hint="default"/>
      </w:rPr>
    </w:lvl>
    <w:lvl w:ilvl="4" w:tplc="04130003">
      <w:start w:val="1"/>
      <w:numFmt w:val="bullet"/>
      <w:lvlText w:val="o"/>
      <w:lvlJc w:val="left"/>
      <w:pPr>
        <w:ind w:left="3666" w:hanging="360"/>
      </w:pPr>
      <w:rPr>
        <w:rFonts w:ascii="Courier New" w:hAnsi="Courier New" w:cs="Courier New" w:hint="default"/>
      </w:rPr>
    </w:lvl>
    <w:lvl w:ilvl="5" w:tplc="04130005">
      <w:start w:val="1"/>
      <w:numFmt w:val="bullet"/>
      <w:lvlText w:val=""/>
      <w:lvlJc w:val="left"/>
      <w:pPr>
        <w:ind w:left="4386" w:hanging="360"/>
      </w:pPr>
      <w:rPr>
        <w:rFonts w:ascii="Wingdings" w:hAnsi="Wingdings" w:hint="default"/>
      </w:rPr>
    </w:lvl>
    <w:lvl w:ilvl="6" w:tplc="04130001">
      <w:start w:val="1"/>
      <w:numFmt w:val="bullet"/>
      <w:lvlText w:val=""/>
      <w:lvlJc w:val="left"/>
      <w:pPr>
        <w:ind w:left="5106" w:hanging="360"/>
      </w:pPr>
      <w:rPr>
        <w:rFonts w:ascii="Symbol" w:hAnsi="Symbol" w:hint="default"/>
      </w:rPr>
    </w:lvl>
    <w:lvl w:ilvl="7" w:tplc="04130003">
      <w:start w:val="1"/>
      <w:numFmt w:val="bullet"/>
      <w:lvlText w:val="o"/>
      <w:lvlJc w:val="left"/>
      <w:pPr>
        <w:ind w:left="5826" w:hanging="360"/>
      </w:pPr>
      <w:rPr>
        <w:rFonts w:ascii="Courier New" w:hAnsi="Courier New" w:cs="Courier New" w:hint="default"/>
      </w:rPr>
    </w:lvl>
    <w:lvl w:ilvl="8" w:tplc="04130005">
      <w:start w:val="1"/>
      <w:numFmt w:val="bullet"/>
      <w:lvlText w:val=""/>
      <w:lvlJc w:val="left"/>
      <w:pPr>
        <w:ind w:left="6546" w:hanging="360"/>
      </w:pPr>
      <w:rPr>
        <w:rFonts w:ascii="Wingdings" w:hAnsi="Wingdings" w:hint="default"/>
      </w:rPr>
    </w:lvl>
  </w:abstractNum>
  <w:abstractNum w:abstractNumId="15" w15:restartNumberingAfterBreak="0">
    <w:nsid w:val="49D242BD"/>
    <w:multiLevelType w:val="hybridMultilevel"/>
    <w:tmpl w:val="32542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891DB8"/>
    <w:multiLevelType w:val="hybridMultilevel"/>
    <w:tmpl w:val="AF443B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0635A0"/>
    <w:multiLevelType w:val="hybridMultilevel"/>
    <w:tmpl w:val="18F61C7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8C2161"/>
    <w:multiLevelType w:val="hybridMultilevel"/>
    <w:tmpl w:val="AD725DE2"/>
    <w:lvl w:ilvl="0" w:tplc="04130001">
      <w:start w:val="1"/>
      <w:numFmt w:val="bullet"/>
      <w:lvlText w:val=""/>
      <w:lvlJc w:val="left"/>
      <w:pPr>
        <w:ind w:left="786" w:hanging="360"/>
      </w:pPr>
      <w:rPr>
        <w:rFonts w:ascii="Symbol" w:hAnsi="Symbol" w:hint="default"/>
      </w:rPr>
    </w:lvl>
    <w:lvl w:ilvl="1" w:tplc="04130003">
      <w:start w:val="1"/>
      <w:numFmt w:val="bullet"/>
      <w:lvlText w:val="o"/>
      <w:lvlJc w:val="left"/>
      <w:pPr>
        <w:ind w:left="1506" w:hanging="360"/>
      </w:pPr>
      <w:rPr>
        <w:rFonts w:ascii="Courier New" w:hAnsi="Courier New" w:cs="Courier New" w:hint="default"/>
      </w:rPr>
    </w:lvl>
    <w:lvl w:ilvl="2" w:tplc="04130005">
      <w:start w:val="1"/>
      <w:numFmt w:val="bullet"/>
      <w:lvlText w:val=""/>
      <w:lvlJc w:val="left"/>
      <w:pPr>
        <w:ind w:left="2226" w:hanging="360"/>
      </w:pPr>
      <w:rPr>
        <w:rFonts w:ascii="Wingdings" w:hAnsi="Wingdings" w:hint="default"/>
      </w:rPr>
    </w:lvl>
    <w:lvl w:ilvl="3" w:tplc="04130001">
      <w:start w:val="1"/>
      <w:numFmt w:val="bullet"/>
      <w:lvlText w:val=""/>
      <w:lvlJc w:val="left"/>
      <w:pPr>
        <w:ind w:left="2946" w:hanging="360"/>
      </w:pPr>
      <w:rPr>
        <w:rFonts w:ascii="Symbol" w:hAnsi="Symbol" w:hint="default"/>
      </w:rPr>
    </w:lvl>
    <w:lvl w:ilvl="4" w:tplc="04130003">
      <w:start w:val="1"/>
      <w:numFmt w:val="bullet"/>
      <w:lvlText w:val="o"/>
      <w:lvlJc w:val="left"/>
      <w:pPr>
        <w:ind w:left="3666" w:hanging="360"/>
      </w:pPr>
      <w:rPr>
        <w:rFonts w:ascii="Courier New" w:hAnsi="Courier New" w:cs="Courier New" w:hint="default"/>
      </w:rPr>
    </w:lvl>
    <w:lvl w:ilvl="5" w:tplc="04130005">
      <w:start w:val="1"/>
      <w:numFmt w:val="bullet"/>
      <w:lvlText w:val=""/>
      <w:lvlJc w:val="left"/>
      <w:pPr>
        <w:ind w:left="4386" w:hanging="360"/>
      </w:pPr>
      <w:rPr>
        <w:rFonts w:ascii="Wingdings" w:hAnsi="Wingdings" w:hint="default"/>
      </w:rPr>
    </w:lvl>
    <w:lvl w:ilvl="6" w:tplc="04130001">
      <w:start w:val="1"/>
      <w:numFmt w:val="bullet"/>
      <w:lvlText w:val=""/>
      <w:lvlJc w:val="left"/>
      <w:pPr>
        <w:ind w:left="5106" w:hanging="360"/>
      </w:pPr>
      <w:rPr>
        <w:rFonts w:ascii="Symbol" w:hAnsi="Symbol" w:hint="default"/>
      </w:rPr>
    </w:lvl>
    <w:lvl w:ilvl="7" w:tplc="04130003">
      <w:start w:val="1"/>
      <w:numFmt w:val="bullet"/>
      <w:lvlText w:val="o"/>
      <w:lvlJc w:val="left"/>
      <w:pPr>
        <w:ind w:left="5826" w:hanging="360"/>
      </w:pPr>
      <w:rPr>
        <w:rFonts w:ascii="Courier New" w:hAnsi="Courier New" w:cs="Courier New" w:hint="default"/>
      </w:rPr>
    </w:lvl>
    <w:lvl w:ilvl="8" w:tplc="04130005">
      <w:start w:val="1"/>
      <w:numFmt w:val="bullet"/>
      <w:lvlText w:val=""/>
      <w:lvlJc w:val="left"/>
      <w:pPr>
        <w:ind w:left="6546" w:hanging="360"/>
      </w:pPr>
      <w:rPr>
        <w:rFonts w:ascii="Wingdings" w:hAnsi="Wingdings" w:hint="default"/>
      </w:rPr>
    </w:lvl>
  </w:abstractNum>
  <w:abstractNum w:abstractNumId="20"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E40D91"/>
    <w:multiLevelType w:val="hybridMultilevel"/>
    <w:tmpl w:val="6BAC39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3E85A31"/>
    <w:multiLevelType w:val="hybridMultilevel"/>
    <w:tmpl w:val="9BE06906"/>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9"/>
  </w:num>
  <w:num w:numId="4">
    <w:abstractNumId w:val="3"/>
  </w:num>
  <w:num w:numId="5">
    <w:abstractNumId w:val="1"/>
  </w:num>
  <w:num w:numId="6">
    <w:abstractNumId w:val="20"/>
  </w:num>
  <w:num w:numId="7">
    <w:abstractNumId w:val="25"/>
  </w:num>
  <w:num w:numId="8">
    <w:abstractNumId w:val="6"/>
  </w:num>
  <w:num w:numId="9">
    <w:abstractNumId w:val="17"/>
  </w:num>
  <w:num w:numId="10">
    <w:abstractNumId w:val="10"/>
  </w:num>
  <w:num w:numId="11">
    <w:abstractNumId w:val="11"/>
  </w:num>
  <w:num w:numId="12">
    <w:abstractNumId w:val="2"/>
  </w:num>
  <w:num w:numId="13">
    <w:abstractNumId w:val="4"/>
  </w:num>
  <w:num w:numId="14">
    <w:abstractNumId w:val="4"/>
  </w:num>
  <w:num w:numId="15">
    <w:abstractNumId w:val="8"/>
  </w:num>
  <w:num w:numId="16">
    <w:abstractNumId w:val="15"/>
  </w:num>
  <w:num w:numId="17">
    <w:abstractNumId w:val="22"/>
  </w:num>
  <w:num w:numId="18">
    <w:abstractNumId w:val="16"/>
  </w:num>
  <w:num w:numId="19">
    <w:abstractNumId w:val="24"/>
  </w:num>
  <w:num w:numId="20">
    <w:abstractNumId w:val="5"/>
  </w:num>
  <w:num w:numId="21">
    <w:abstractNumId w:val="12"/>
  </w:num>
  <w:num w:numId="22">
    <w:abstractNumId w:val="0"/>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4"/>
  </w:num>
  <w:num w:numId="26">
    <w:abstractNumId w:val="19"/>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101A9A"/>
    <w:rsid w:val="0012170F"/>
    <w:rsid w:val="001728E9"/>
    <w:rsid w:val="0018141D"/>
    <w:rsid w:val="001B1D2A"/>
    <w:rsid w:val="00202110"/>
    <w:rsid w:val="002031B9"/>
    <w:rsid w:val="00213B09"/>
    <w:rsid w:val="00247875"/>
    <w:rsid w:val="002645C1"/>
    <w:rsid w:val="002E0DA4"/>
    <w:rsid w:val="002F0600"/>
    <w:rsid w:val="002F45A1"/>
    <w:rsid w:val="00337EB3"/>
    <w:rsid w:val="00347CF6"/>
    <w:rsid w:val="0036748C"/>
    <w:rsid w:val="003721C4"/>
    <w:rsid w:val="0039322C"/>
    <w:rsid w:val="003A1F2E"/>
    <w:rsid w:val="003C06DB"/>
    <w:rsid w:val="004207D6"/>
    <w:rsid w:val="00421ADB"/>
    <w:rsid w:val="0043670D"/>
    <w:rsid w:val="00437C88"/>
    <w:rsid w:val="004516D6"/>
    <w:rsid w:val="00455C4C"/>
    <w:rsid w:val="00457282"/>
    <w:rsid w:val="0046210F"/>
    <w:rsid w:val="004C46BF"/>
    <w:rsid w:val="004D656D"/>
    <w:rsid w:val="004E0F6B"/>
    <w:rsid w:val="004F7DAE"/>
    <w:rsid w:val="005549E7"/>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61149"/>
    <w:rsid w:val="00C70DB5"/>
    <w:rsid w:val="00C95169"/>
    <w:rsid w:val="00CC4FC5"/>
    <w:rsid w:val="00CD5D4F"/>
    <w:rsid w:val="00D25C8F"/>
    <w:rsid w:val="00D326BE"/>
    <w:rsid w:val="00D56E60"/>
    <w:rsid w:val="00E23477"/>
    <w:rsid w:val="00E25A04"/>
    <w:rsid w:val="00E27729"/>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B026DBC2-B131-4BAE-A570-3889BF539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134699">
      <w:bodyDiv w:val="1"/>
      <w:marLeft w:val="0"/>
      <w:marRight w:val="0"/>
      <w:marTop w:val="0"/>
      <w:marBottom w:val="0"/>
      <w:divBdr>
        <w:top w:val="none" w:sz="0" w:space="0" w:color="auto"/>
        <w:left w:val="none" w:sz="0" w:space="0" w:color="auto"/>
        <w:bottom w:val="none" w:sz="0" w:space="0" w:color="auto"/>
        <w:right w:val="none" w:sz="0" w:space="0" w:color="auto"/>
      </w:divBdr>
    </w:div>
    <w:div w:id="375274262">
      <w:bodyDiv w:val="1"/>
      <w:marLeft w:val="0"/>
      <w:marRight w:val="0"/>
      <w:marTop w:val="0"/>
      <w:marBottom w:val="0"/>
      <w:divBdr>
        <w:top w:val="none" w:sz="0" w:space="0" w:color="auto"/>
        <w:left w:val="none" w:sz="0" w:space="0" w:color="auto"/>
        <w:bottom w:val="none" w:sz="0" w:space="0" w:color="auto"/>
        <w:right w:val="none" w:sz="0" w:space="0" w:color="auto"/>
      </w:divBdr>
    </w:div>
    <w:div w:id="394084249">
      <w:bodyDiv w:val="1"/>
      <w:marLeft w:val="0"/>
      <w:marRight w:val="0"/>
      <w:marTop w:val="0"/>
      <w:marBottom w:val="0"/>
      <w:divBdr>
        <w:top w:val="none" w:sz="0" w:space="0" w:color="auto"/>
        <w:left w:val="none" w:sz="0" w:space="0" w:color="auto"/>
        <w:bottom w:val="none" w:sz="0" w:space="0" w:color="auto"/>
        <w:right w:val="none" w:sz="0" w:space="0" w:color="auto"/>
      </w:divBdr>
    </w:div>
    <w:div w:id="555122331">
      <w:bodyDiv w:val="1"/>
      <w:marLeft w:val="0"/>
      <w:marRight w:val="0"/>
      <w:marTop w:val="0"/>
      <w:marBottom w:val="0"/>
      <w:divBdr>
        <w:top w:val="none" w:sz="0" w:space="0" w:color="auto"/>
        <w:left w:val="none" w:sz="0" w:space="0" w:color="auto"/>
        <w:bottom w:val="none" w:sz="0" w:space="0" w:color="auto"/>
        <w:right w:val="none" w:sz="0" w:space="0" w:color="auto"/>
      </w:divBdr>
    </w:div>
    <w:div w:id="578633000">
      <w:bodyDiv w:val="1"/>
      <w:marLeft w:val="0"/>
      <w:marRight w:val="0"/>
      <w:marTop w:val="0"/>
      <w:marBottom w:val="0"/>
      <w:divBdr>
        <w:top w:val="none" w:sz="0" w:space="0" w:color="auto"/>
        <w:left w:val="none" w:sz="0" w:space="0" w:color="auto"/>
        <w:bottom w:val="none" w:sz="0" w:space="0" w:color="auto"/>
        <w:right w:val="none" w:sz="0" w:space="0" w:color="auto"/>
      </w:divBdr>
    </w:div>
    <w:div w:id="858545952">
      <w:bodyDiv w:val="1"/>
      <w:marLeft w:val="0"/>
      <w:marRight w:val="0"/>
      <w:marTop w:val="0"/>
      <w:marBottom w:val="0"/>
      <w:divBdr>
        <w:top w:val="none" w:sz="0" w:space="0" w:color="auto"/>
        <w:left w:val="none" w:sz="0" w:space="0" w:color="auto"/>
        <w:bottom w:val="none" w:sz="0" w:space="0" w:color="auto"/>
        <w:right w:val="none" w:sz="0" w:space="0" w:color="auto"/>
      </w:divBdr>
    </w:div>
    <w:div w:id="1035888202">
      <w:bodyDiv w:val="1"/>
      <w:marLeft w:val="0"/>
      <w:marRight w:val="0"/>
      <w:marTop w:val="0"/>
      <w:marBottom w:val="0"/>
      <w:divBdr>
        <w:top w:val="none" w:sz="0" w:space="0" w:color="auto"/>
        <w:left w:val="none" w:sz="0" w:space="0" w:color="auto"/>
        <w:bottom w:val="none" w:sz="0" w:space="0" w:color="auto"/>
        <w:right w:val="none" w:sz="0" w:space="0" w:color="auto"/>
      </w:divBdr>
    </w:div>
    <w:div w:id="1358504206">
      <w:bodyDiv w:val="1"/>
      <w:marLeft w:val="0"/>
      <w:marRight w:val="0"/>
      <w:marTop w:val="0"/>
      <w:marBottom w:val="0"/>
      <w:divBdr>
        <w:top w:val="none" w:sz="0" w:space="0" w:color="auto"/>
        <w:left w:val="none" w:sz="0" w:space="0" w:color="auto"/>
        <w:bottom w:val="none" w:sz="0" w:space="0" w:color="auto"/>
        <w:right w:val="none" w:sz="0" w:space="0" w:color="auto"/>
      </w:divBdr>
    </w:div>
    <w:div w:id="1521777164">
      <w:bodyDiv w:val="1"/>
      <w:marLeft w:val="0"/>
      <w:marRight w:val="0"/>
      <w:marTop w:val="0"/>
      <w:marBottom w:val="0"/>
      <w:divBdr>
        <w:top w:val="none" w:sz="0" w:space="0" w:color="auto"/>
        <w:left w:val="none" w:sz="0" w:space="0" w:color="auto"/>
        <w:bottom w:val="none" w:sz="0" w:space="0" w:color="auto"/>
        <w:right w:val="none" w:sz="0" w:space="0" w:color="auto"/>
      </w:divBdr>
    </w:div>
    <w:div w:id="1529030846">
      <w:bodyDiv w:val="1"/>
      <w:marLeft w:val="0"/>
      <w:marRight w:val="0"/>
      <w:marTop w:val="0"/>
      <w:marBottom w:val="0"/>
      <w:divBdr>
        <w:top w:val="none" w:sz="0" w:space="0" w:color="auto"/>
        <w:left w:val="none" w:sz="0" w:space="0" w:color="auto"/>
        <w:bottom w:val="none" w:sz="0" w:space="0" w:color="auto"/>
        <w:right w:val="none" w:sz="0" w:space="0" w:color="auto"/>
      </w:divBdr>
    </w:div>
    <w:div w:id="1550218291">
      <w:bodyDiv w:val="1"/>
      <w:marLeft w:val="0"/>
      <w:marRight w:val="0"/>
      <w:marTop w:val="0"/>
      <w:marBottom w:val="0"/>
      <w:divBdr>
        <w:top w:val="none" w:sz="0" w:space="0" w:color="auto"/>
        <w:left w:val="none" w:sz="0" w:space="0" w:color="auto"/>
        <w:bottom w:val="none" w:sz="0" w:space="0" w:color="auto"/>
        <w:right w:val="none" w:sz="0" w:space="0" w:color="auto"/>
      </w:divBdr>
    </w:div>
    <w:div w:id="1571425122">
      <w:bodyDiv w:val="1"/>
      <w:marLeft w:val="0"/>
      <w:marRight w:val="0"/>
      <w:marTop w:val="0"/>
      <w:marBottom w:val="0"/>
      <w:divBdr>
        <w:top w:val="none" w:sz="0" w:space="0" w:color="auto"/>
        <w:left w:val="none" w:sz="0" w:space="0" w:color="auto"/>
        <w:bottom w:val="none" w:sz="0" w:space="0" w:color="auto"/>
        <w:right w:val="none" w:sz="0" w:space="0" w:color="auto"/>
      </w:divBdr>
    </w:div>
    <w:div w:id="1710765488">
      <w:bodyDiv w:val="1"/>
      <w:marLeft w:val="0"/>
      <w:marRight w:val="0"/>
      <w:marTop w:val="0"/>
      <w:marBottom w:val="0"/>
      <w:divBdr>
        <w:top w:val="none" w:sz="0" w:space="0" w:color="auto"/>
        <w:left w:val="none" w:sz="0" w:space="0" w:color="auto"/>
        <w:bottom w:val="none" w:sz="0" w:space="0" w:color="auto"/>
        <w:right w:val="none" w:sz="0" w:space="0" w:color="auto"/>
      </w:divBdr>
    </w:div>
    <w:div w:id="1835339605">
      <w:bodyDiv w:val="1"/>
      <w:marLeft w:val="0"/>
      <w:marRight w:val="0"/>
      <w:marTop w:val="0"/>
      <w:marBottom w:val="0"/>
      <w:divBdr>
        <w:top w:val="none" w:sz="0" w:space="0" w:color="auto"/>
        <w:left w:val="none" w:sz="0" w:space="0" w:color="auto"/>
        <w:bottom w:val="none" w:sz="0" w:space="0" w:color="auto"/>
        <w:right w:val="none" w:sz="0" w:space="0" w:color="auto"/>
      </w:divBdr>
    </w:div>
    <w:div w:id="1844857778">
      <w:bodyDiv w:val="1"/>
      <w:marLeft w:val="0"/>
      <w:marRight w:val="0"/>
      <w:marTop w:val="0"/>
      <w:marBottom w:val="0"/>
      <w:divBdr>
        <w:top w:val="none" w:sz="0" w:space="0" w:color="auto"/>
        <w:left w:val="none" w:sz="0" w:space="0" w:color="auto"/>
        <w:bottom w:val="none" w:sz="0" w:space="0" w:color="auto"/>
        <w:right w:val="none" w:sz="0" w:space="0" w:color="auto"/>
      </w:divBdr>
    </w:div>
    <w:div w:id="1880194083">
      <w:bodyDiv w:val="1"/>
      <w:marLeft w:val="0"/>
      <w:marRight w:val="0"/>
      <w:marTop w:val="0"/>
      <w:marBottom w:val="0"/>
      <w:divBdr>
        <w:top w:val="none" w:sz="0" w:space="0" w:color="auto"/>
        <w:left w:val="none" w:sz="0" w:space="0" w:color="auto"/>
        <w:bottom w:val="none" w:sz="0" w:space="0" w:color="auto"/>
        <w:right w:val="none" w:sz="0" w:space="0" w:color="auto"/>
      </w:divBdr>
    </w:div>
    <w:div w:id="202015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83009D"/>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877C2C02-A7BC-4483-AFAC-A4BF62F7770F}"/>
</file>

<file path=customXml/itemProps3.xml><?xml version="1.0" encoding="utf-8"?>
<ds:datastoreItem xmlns:ds="http://schemas.openxmlformats.org/officeDocument/2006/customXml" ds:itemID="{8E38838E-EDA0-4EB4-A5DC-C5EC47575EB9}">
  <ds:schemaRefs>
    <ds:schemaRef ds:uri="http://schemas.microsoft.com/office/2006/documentManagement/types"/>
    <ds:schemaRef ds:uri="http://www.w3.org/XML/1998/namespace"/>
    <ds:schemaRef ds:uri="http://purl.org/dc/elements/1.1/"/>
    <ds:schemaRef ds:uri="295d7ba0-4f4c-4e21-b0c1-99a66545e09a"/>
    <ds:schemaRef ds:uri="http://purl.org/dc/terms/"/>
    <ds:schemaRef ds:uri="http://purl.org/dc/dcmitype/"/>
    <ds:schemaRef ds:uri="24f7fcfb-a8eb-41b9-bc99-065a59729e59"/>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leiding opzet webinar</dc:title>
  <dc:subject/>
  <dc:creator>Carla ten Kate</dc:creator>
  <cp:keywords/>
  <dc:description/>
  <cp:lastModifiedBy>Ester Veldhuis</cp:lastModifiedBy>
  <cp:revision>4</cp:revision>
  <dcterms:created xsi:type="dcterms:W3CDTF">2022-01-25T12:31:00Z</dcterms:created>
  <dcterms:modified xsi:type="dcterms:W3CDTF">2022-01-2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